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1F7B7" w14:textId="77777777" w:rsidR="00BA6AFD" w:rsidRDefault="00BA6AFD" w:rsidP="00183C5D">
      <w:pPr>
        <w:spacing w:after="0" w:line="240" w:lineRule="auto"/>
        <w:jc w:val="center"/>
        <w:rPr>
          <w:b/>
          <w:sz w:val="28"/>
          <w:szCs w:val="28"/>
        </w:rPr>
      </w:pPr>
      <w:bookmarkStart w:id="0" w:name="_GoBack"/>
      <w:bookmarkEnd w:id="0"/>
    </w:p>
    <w:p w14:paraId="53A8E4D9" w14:textId="77777777" w:rsidR="00D32104" w:rsidRPr="000A0135" w:rsidRDefault="009E3A1C" w:rsidP="00183C5D">
      <w:pPr>
        <w:spacing w:after="0" w:line="240" w:lineRule="auto"/>
        <w:jc w:val="center"/>
      </w:pPr>
      <w:r>
        <w:rPr>
          <w:b/>
          <w:sz w:val="28"/>
          <w:szCs w:val="28"/>
        </w:rPr>
        <w:t>NASN2020</w:t>
      </w:r>
      <w:r w:rsidR="00D32104" w:rsidRPr="000A0135">
        <w:rPr>
          <w:b/>
          <w:sz w:val="28"/>
          <w:szCs w:val="28"/>
        </w:rPr>
        <w:t xml:space="preserve"> Registration Form</w:t>
      </w:r>
      <w:r w:rsidR="00AC2706">
        <w:rPr>
          <w:sz w:val="28"/>
          <w:szCs w:val="28"/>
        </w:rPr>
        <w:br/>
      </w:r>
      <w:r w:rsidR="00AC2706" w:rsidRPr="000A0135">
        <w:t>NASN</w:t>
      </w:r>
      <w:r>
        <w:t>2020</w:t>
      </w:r>
      <w:r w:rsidR="00AC2706" w:rsidRPr="000A0135">
        <w:t>, 1100 Wayne Avenue, Suite 925, Silver Spring, MD 20910</w:t>
      </w:r>
      <w:r w:rsidR="00D32104" w:rsidRPr="000A0135">
        <w:br/>
      </w:r>
      <w:r>
        <w:t>52nd</w:t>
      </w:r>
      <w:r w:rsidR="00362EC7" w:rsidRPr="000A0135">
        <w:t xml:space="preserve"> </w:t>
      </w:r>
      <w:r w:rsidR="00D32104" w:rsidRPr="000A0135">
        <w:t xml:space="preserve">Annual NASN Conference • </w:t>
      </w:r>
      <w:r>
        <w:t>Las Vegas, Nevada • June 30 – July 3</w:t>
      </w:r>
      <w:r w:rsidR="00D32104" w:rsidRPr="000A0135">
        <w:t xml:space="preserve">, </w:t>
      </w:r>
      <w:r>
        <w:t>2020 • Preconference on June 29</w:t>
      </w:r>
      <w:r w:rsidR="00D32104" w:rsidRPr="000A0135">
        <w:t xml:space="preserve">, </w:t>
      </w:r>
      <w:r>
        <w:t>2020</w:t>
      </w:r>
    </w:p>
    <w:p w14:paraId="1160299C" w14:textId="77777777" w:rsidR="00D32104" w:rsidRDefault="00D32104" w:rsidP="002D1ED8">
      <w:pPr>
        <w:spacing w:after="0" w:line="240" w:lineRule="auto"/>
        <w:jc w:val="center"/>
      </w:pPr>
      <w:r w:rsidRPr="000A0135">
        <w:rPr>
          <w:b/>
        </w:rPr>
        <w:t xml:space="preserve">Please </w:t>
      </w:r>
      <w:r w:rsidR="00B5782C" w:rsidRPr="000A0135">
        <w:rPr>
          <w:b/>
        </w:rPr>
        <w:t>p</w:t>
      </w:r>
      <w:r w:rsidRPr="000A0135">
        <w:rPr>
          <w:b/>
        </w:rPr>
        <w:t xml:space="preserve">rint </w:t>
      </w:r>
      <w:r w:rsidR="00B5782C" w:rsidRPr="000A0135">
        <w:rPr>
          <w:b/>
        </w:rPr>
        <w:t>c</w:t>
      </w:r>
      <w:r w:rsidRPr="000A0135">
        <w:rPr>
          <w:b/>
        </w:rPr>
        <w:t>learly</w:t>
      </w:r>
      <w:r w:rsidR="00B5782C" w:rsidRPr="000A0135">
        <w:rPr>
          <w:b/>
        </w:rPr>
        <w:t xml:space="preserve"> or register online at www.nasn.org</w:t>
      </w:r>
      <w:r w:rsidR="0056288A" w:rsidRPr="000A0135">
        <w:rPr>
          <w:b/>
        </w:rPr>
        <w:t>/n</w:t>
      </w:r>
      <w:r w:rsidR="00362EC7" w:rsidRPr="000A0135">
        <w:rPr>
          <w:b/>
        </w:rPr>
        <w:t>asn</w:t>
      </w:r>
      <w:r w:rsidR="009E3A1C">
        <w:rPr>
          <w:b/>
        </w:rPr>
        <w:t>2020</w:t>
      </w:r>
      <w:r w:rsidR="00B5782C" w:rsidRPr="000A0135">
        <w:rPr>
          <w:b/>
        </w:rPr>
        <w:t>.</w:t>
      </w:r>
      <w:r w:rsidR="001228F5" w:rsidRPr="000A0135">
        <w:t xml:space="preserve">  </w:t>
      </w:r>
    </w:p>
    <w:p w14:paraId="3128F1CE" w14:textId="77777777" w:rsidR="00BA6AFD" w:rsidRPr="000A0135" w:rsidRDefault="00BA6AFD" w:rsidP="002D1ED8">
      <w:pPr>
        <w:spacing w:after="0" w:line="240" w:lineRule="auto"/>
        <w:jc w:val="center"/>
      </w:pPr>
    </w:p>
    <w:p w14:paraId="0AD14527" w14:textId="77777777" w:rsidR="00D32104" w:rsidRPr="000A0135" w:rsidRDefault="00D32104" w:rsidP="00183C5D">
      <w:pPr>
        <w:tabs>
          <w:tab w:val="left" w:leader="underscore" w:pos="11520"/>
        </w:tabs>
        <w:spacing w:after="0" w:line="240" w:lineRule="auto"/>
      </w:pPr>
      <w:r w:rsidRPr="000A0135">
        <w:t>Full Name:</w:t>
      </w:r>
      <w:r w:rsidR="00183C5D" w:rsidRPr="000A0135">
        <w:t xml:space="preserve"> </w:t>
      </w:r>
      <w:r w:rsidR="00183C5D" w:rsidRPr="000A0135">
        <w:tab/>
      </w:r>
    </w:p>
    <w:p w14:paraId="1956B06D" w14:textId="77777777" w:rsidR="00D32104" w:rsidRPr="000A0135" w:rsidRDefault="00D32104" w:rsidP="00183C5D">
      <w:pPr>
        <w:tabs>
          <w:tab w:val="left" w:leader="underscore" w:pos="11520"/>
        </w:tabs>
        <w:spacing w:after="0" w:line="240" w:lineRule="auto"/>
      </w:pPr>
      <w:r w:rsidRPr="000A0135">
        <w:t>Address:</w:t>
      </w:r>
      <w:r w:rsidR="00183C5D" w:rsidRPr="000A0135">
        <w:t xml:space="preserve"> </w:t>
      </w:r>
      <w:r w:rsidR="00183C5D" w:rsidRPr="000A0135">
        <w:tab/>
      </w:r>
    </w:p>
    <w:p w14:paraId="2DBB1579" w14:textId="77777777" w:rsidR="00D32104" w:rsidRPr="000A0135" w:rsidRDefault="00D32104" w:rsidP="00183C5D">
      <w:pPr>
        <w:tabs>
          <w:tab w:val="left" w:leader="underscore" w:pos="11520"/>
        </w:tabs>
        <w:spacing w:after="0" w:line="240" w:lineRule="auto"/>
      </w:pPr>
      <w:r w:rsidRPr="000A0135">
        <w:t>City, State (Province), Zip:</w:t>
      </w:r>
      <w:r w:rsidR="00183C5D" w:rsidRPr="000A0135">
        <w:t xml:space="preserve"> </w:t>
      </w:r>
      <w:r w:rsidR="00183C5D" w:rsidRPr="000A0135">
        <w:tab/>
      </w:r>
    </w:p>
    <w:p w14:paraId="7D338E8E" w14:textId="77777777" w:rsidR="00D32104" w:rsidRPr="000A0135" w:rsidRDefault="00D32104" w:rsidP="00183C5D">
      <w:pPr>
        <w:spacing w:after="0" w:line="240" w:lineRule="auto"/>
      </w:pPr>
      <w:r w:rsidRPr="000A0135">
        <w:t>Daytime Telephone:</w:t>
      </w:r>
      <w:r w:rsidR="00183C5D" w:rsidRPr="000A0135">
        <w:t xml:space="preserve"> _____________________________</w:t>
      </w:r>
      <w:r w:rsidRPr="000A0135">
        <w:tab/>
        <w:t>Mobile Telephone:</w:t>
      </w:r>
      <w:r w:rsidR="00183C5D" w:rsidRPr="000A0135">
        <w:t xml:space="preserve"> ___________________________________________</w:t>
      </w:r>
    </w:p>
    <w:p w14:paraId="3DF0E85B" w14:textId="77777777" w:rsidR="00D32104" w:rsidRPr="000A0135" w:rsidRDefault="00B217D2" w:rsidP="00183C5D">
      <w:pPr>
        <w:spacing w:after="0" w:line="240" w:lineRule="auto"/>
      </w:pPr>
      <w:r w:rsidRPr="000A0135">
        <w:t>NASN ID#: ________________________________Preferred E</w:t>
      </w:r>
      <w:r w:rsidR="00D32104" w:rsidRPr="000A0135">
        <w:t>mail:</w:t>
      </w:r>
      <w:r w:rsidR="00183C5D" w:rsidRPr="000A0135">
        <w:t>___________________</w:t>
      </w:r>
      <w:r w:rsidRPr="000A0135">
        <w:t>______________________________</w:t>
      </w:r>
      <w:r w:rsidR="00183C5D" w:rsidRPr="000A0135">
        <w:t>_</w:t>
      </w:r>
    </w:p>
    <w:p w14:paraId="5E0EADD1" w14:textId="77777777" w:rsidR="00D32104" w:rsidRPr="000A0135" w:rsidRDefault="001228F5" w:rsidP="00183C5D">
      <w:pPr>
        <w:spacing w:after="0" w:line="240" w:lineRule="auto"/>
      </w:pPr>
      <w:r w:rsidRPr="000A0135">
        <w:t xml:space="preserve"> </w:t>
      </w:r>
    </w:p>
    <w:p w14:paraId="742F250E" w14:textId="77777777" w:rsidR="00D32104" w:rsidRPr="000A0135" w:rsidRDefault="00583C62" w:rsidP="00DA0203">
      <w:pPr>
        <w:spacing w:after="0" w:line="240" w:lineRule="auto"/>
        <w:jc w:val="center"/>
      </w:pPr>
      <w:r w:rsidRPr="000A0135">
        <w:rPr>
          <w:b/>
        </w:rPr>
        <w:t>REGISTRATION FEES:</w:t>
      </w:r>
      <w:r w:rsidRPr="000A0135">
        <w:t xml:space="preserve"> </w:t>
      </w:r>
      <w:r w:rsidR="00FC613A" w:rsidRPr="000A0135">
        <w:rPr>
          <w:i/>
        </w:rPr>
        <w:t>Early</w:t>
      </w:r>
      <w:r w:rsidR="003571FD" w:rsidRPr="000A0135">
        <w:rPr>
          <w:i/>
        </w:rPr>
        <w:t>:</w:t>
      </w:r>
      <w:r w:rsidR="00362EC7" w:rsidRPr="000A0135">
        <w:t xml:space="preserve"> through April 15, </w:t>
      </w:r>
      <w:r w:rsidR="009E3A1C">
        <w:t>2020</w:t>
      </w:r>
      <w:r w:rsidR="00DA0203" w:rsidRPr="000A0135">
        <w:t xml:space="preserve"> • </w:t>
      </w:r>
      <w:r w:rsidR="002E0E95">
        <w:rPr>
          <w:i/>
        </w:rPr>
        <w:t>Regular</w:t>
      </w:r>
      <w:r w:rsidR="003571FD" w:rsidRPr="000A0135">
        <w:rPr>
          <w:i/>
        </w:rPr>
        <w:t>:</w:t>
      </w:r>
      <w:r w:rsidR="00FC613A" w:rsidRPr="000A0135">
        <w:t xml:space="preserve"> </w:t>
      </w:r>
      <w:r w:rsidR="00362EC7" w:rsidRPr="000A0135">
        <w:rPr>
          <w:color w:val="000000"/>
        </w:rPr>
        <w:t>April 16</w:t>
      </w:r>
      <w:r w:rsidR="003571FD" w:rsidRPr="000A0135">
        <w:rPr>
          <w:color w:val="000000"/>
        </w:rPr>
        <w:t xml:space="preserve"> through</w:t>
      </w:r>
      <w:r w:rsidR="00362EC7" w:rsidRPr="000A0135">
        <w:t xml:space="preserve"> </w:t>
      </w:r>
      <w:r w:rsidR="009E3A1C">
        <w:t>June 1</w:t>
      </w:r>
      <w:r w:rsidR="00362EC7" w:rsidRPr="000A0135">
        <w:t xml:space="preserve">, </w:t>
      </w:r>
      <w:r w:rsidR="009E3A1C">
        <w:t>2020</w:t>
      </w:r>
      <w:r w:rsidR="00FC613A" w:rsidRPr="000A0135">
        <w:t xml:space="preserve"> •</w:t>
      </w:r>
      <w:r w:rsidR="00FC613A" w:rsidRPr="000A0135">
        <w:rPr>
          <w:b/>
        </w:rPr>
        <w:t xml:space="preserve"> </w:t>
      </w:r>
      <w:r w:rsidRPr="000A0135">
        <w:rPr>
          <w:i/>
        </w:rPr>
        <w:t>Lat</w:t>
      </w:r>
      <w:r w:rsidRPr="000A0135">
        <w:t>e</w:t>
      </w:r>
      <w:r w:rsidR="003571FD" w:rsidRPr="000A0135">
        <w:t>:</w:t>
      </w:r>
      <w:r w:rsidR="00B51F57" w:rsidRPr="000A0135">
        <w:t xml:space="preserve"> </w:t>
      </w:r>
      <w:r w:rsidR="00B12CFF">
        <w:t>starting</w:t>
      </w:r>
      <w:r w:rsidR="009E3A1C">
        <w:t xml:space="preserve"> June 2</w:t>
      </w:r>
      <w:r w:rsidR="00362EC7" w:rsidRPr="000A0135">
        <w:t xml:space="preserve">, </w:t>
      </w:r>
      <w:r w:rsidR="009E3A1C">
        <w:t>2020</w:t>
      </w:r>
    </w:p>
    <w:p w14:paraId="4FAD8D23" w14:textId="77777777" w:rsidR="00D32104" w:rsidRPr="000A0135" w:rsidRDefault="00DA0203" w:rsidP="008E1144">
      <w:pPr>
        <w:spacing w:after="0" w:line="240" w:lineRule="auto"/>
      </w:pPr>
      <w:r w:rsidRPr="000A0135">
        <w:rPr>
          <w:b/>
        </w:rPr>
        <w:br/>
      </w:r>
      <w:r w:rsidR="00D32104" w:rsidRPr="000A0135">
        <w:rPr>
          <w:b/>
        </w:rPr>
        <w:t>Full Four-Day Registration</w:t>
      </w:r>
      <w:r w:rsidR="009E3A1C">
        <w:rPr>
          <w:b/>
        </w:rPr>
        <w:t>: June 30 – July 3</w:t>
      </w:r>
      <w:r w:rsidR="00C07F23" w:rsidRPr="000A0135">
        <w:rPr>
          <w:b/>
        </w:rPr>
        <w:t xml:space="preserve">, </w:t>
      </w:r>
      <w:r w:rsidR="009E3A1C">
        <w:rPr>
          <w:b/>
        </w:rPr>
        <w:t>2020</w:t>
      </w:r>
      <w:r w:rsidR="00913A1A" w:rsidRPr="000A0135">
        <w:t xml:space="preserve">      </w:t>
      </w:r>
      <w:r w:rsidR="00913A1A" w:rsidRPr="000A0135">
        <w:br/>
        <w:t xml:space="preserve">                                                                                                                </w:t>
      </w:r>
      <w:r w:rsidR="00D7383B" w:rsidRPr="000A0135">
        <w:t xml:space="preserve"> </w:t>
      </w:r>
      <w:r w:rsidRPr="000A0135">
        <w:t xml:space="preserve">  </w:t>
      </w:r>
      <w:r w:rsidR="00583C62" w:rsidRPr="000A0135">
        <w:t xml:space="preserve">       </w:t>
      </w:r>
      <w:r w:rsidR="00DB2260" w:rsidRPr="000A0135">
        <w:t xml:space="preserve"> </w:t>
      </w:r>
      <w:r w:rsidR="000133F7" w:rsidRPr="000A0135">
        <w:tab/>
        <w:t xml:space="preserve">       </w:t>
      </w:r>
      <w:r w:rsidR="00DB2260" w:rsidRPr="000A0135">
        <w:t xml:space="preserve"> </w:t>
      </w:r>
      <w:r w:rsidR="002E0E95">
        <w:tab/>
      </w:r>
      <w:r w:rsidR="00D7383B" w:rsidRPr="000A0135">
        <w:t xml:space="preserve">Early / </w:t>
      </w:r>
      <w:r w:rsidR="005E2DF0">
        <w:t>Regular</w:t>
      </w:r>
      <w:r w:rsidR="00D7383B" w:rsidRPr="000A0135">
        <w:t xml:space="preserve"> / </w:t>
      </w:r>
      <w:r w:rsidR="00583C62" w:rsidRPr="000A0135">
        <w:t xml:space="preserve">Late   </w:t>
      </w:r>
    </w:p>
    <w:p w14:paraId="500C45B7" w14:textId="77777777" w:rsidR="00D32104" w:rsidRPr="000A0135" w:rsidRDefault="00D32104" w:rsidP="000A0135">
      <w:pPr>
        <w:spacing w:after="0" w:line="240" w:lineRule="auto"/>
        <w:ind w:firstLine="720"/>
      </w:pPr>
      <w:r w:rsidRPr="000A0135">
        <w:t>NASN Active, Associate, or At-Large Member</w:t>
      </w:r>
      <w:r w:rsidR="00451BF0" w:rsidRPr="000A0135">
        <w:tab/>
        <w:t xml:space="preserve">            </w:t>
      </w:r>
      <w:r w:rsidR="000A0135" w:rsidRPr="000A0135">
        <w:tab/>
      </w:r>
      <w:r w:rsidR="000A0135" w:rsidRPr="000A0135">
        <w:tab/>
      </w:r>
      <w:r w:rsidR="000A0135" w:rsidRPr="000A0135">
        <w:tab/>
        <w:t>$480  /  $505  / $545</w:t>
      </w:r>
      <w:r w:rsidR="000A0135" w:rsidRPr="000A0135">
        <w:tab/>
      </w:r>
      <w:r w:rsidR="000A0135" w:rsidRPr="000A0135">
        <w:tab/>
      </w:r>
      <w:r w:rsidRPr="000A0135">
        <w:t xml:space="preserve">$__________ </w:t>
      </w:r>
      <w:r w:rsidR="000A0135" w:rsidRPr="000A0135">
        <w:tab/>
      </w:r>
      <w:r w:rsidR="00183C5D" w:rsidRPr="000A0135">
        <w:t xml:space="preserve"> </w:t>
      </w:r>
      <w:r w:rsidRPr="000A0135">
        <w:tab/>
        <w:t>NASN Student or Retired Member</w:t>
      </w:r>
      <w:r w:rsidR="000A0135" w:rsidRPr="000A0135">
        <w:tab/>
      </w:r>
      <w:r w:rsidR="000A0135" w:rsidRPr="000A0135">
        <w:tab/>
      </w:r>
      <w:r w:rsidR="000A0135" w:rsidRPr="000A0135">
        <w:tab/>
      </w:r>
      <w:r w:rsidR="000A0135" w:rsidRPr="000A0135">
        <w:tab/>
      </w:r>
      <w:r w:rsidR="000A0135" w:rsidRPr="000A0135">
        <w:tab/>
      </w:r>
      <w:r w:rsidR="00183C5D" w:rsidRPr="000A0135">
        <w:t>$</w:t>
      </w:r>
      <w:r w:rsidR="00C0075B" w:rsidRPr="000A0135">
        <w:t>350</w:t>
      </w:r>
      <w:r w:rsidR="00183C5D" w:rsidRPr="000A0135">
        <w:t xml:space="preserve">  /  $</w:t>
      </w:r>
      <w:r w:rsidR="00C0075B" w:rsidRPr="000A0135">
        <w:t>375</w:t>
      </w:r>
      <w:r w:rsidR="00183C5D" w:rsidRPr="000A0135">
        <w:t xml:space="preserve">  / $</w:t>
      </w:r>
      <w:r w:rsidR="00C0075B" w:rsidRPr="000A0135">
        <w:t>415</w:t>
      </w:r>
      <w:r w:rsidR="00160DBA" w:rsidRPr="000A0135">
        <w:tab/>
      </w:r>
      <w:r w:rsidR="00160DBA" w:rsidRPr="000A0135">
        <w:tab/>
      </w:r>
      <w:r w:rsidR="00183C5D" w:rsidRPr="000A0135">
        <w:t xml:space="preserve">$__________ </w:t>
      </w:r>
    </w:p>
    <w:p w14:paraId="01DB5AB2" w14:textId="77777777" w:rsidR="00183C5D" w:rsidRPr="000A0135" w:rsidRDefault="00D32104" w:rsidP="000A0135">
      <w:pPr>
        <w:spacing w:after="0" w:line="240" w:lineRule="auto"/>
        <w:ind w:firstLine="720"/>
      </w:pPr>
      <w:r w:rsidRPr="000A0135">
        <w:t>Non-Member</w:t>
      </w:r>
      <w:r w:rsidR="000A0135" w:rsidRPr="000A0135">
        <w:tab/>
      </w:r>
      <w:r w:rsidR="000A0135" w:rsidRPr="000A0135">
        <w:tab/>
      </w:r>
      <w:r w:rsidR="000A0135" w:rsidRPr="000A0135">
        <w:tab/>
      </w:r>
      <w:r w:rsidR="000A0135" w:rsidRPr="000A0135">
        <w:tab/>
      </w:r>
      <w:r w:rsidR="000A0135" w:rsidRPr="000A0135">
        <w:tab/>
      </w:r>
      <w:r w:rsidR="000A0135" w:rsidRPr="000A0135">
        <w:tab/>
      </w:r>
      <w:r w:rsidR="000A0135" w:rsidRPr="000A0135">
        <w:tab/>
      </w:r>
      <w:r w:rsidR="000A0135" w:rsidRPr="000A0135">
        <w:tab/>
      </w:r>
      <w:r w:rsidR="00183C5D" w:rsidRPr="000A0135">
        <w:t>$</w:t>
      </w:r>
      <w:r w:rsidR="00C0075B" w:rsidRPr="000A0135">
        <w:t>580</w:t>
      </w:r>
      <w:r w:rsidR="00183C5D" w:rsidRPr="000A0135">
        <w:t xml:space="preserve">  /  $</w:t>
      </w:r>
      <w:r w:rsidR="00C0075B" w:rsidRPr="000A0135">
        <w:t>605</w:t>
      </w:r>
      <w:r w:rsidR="00183C5D" w:rsidRPr="000A0135">
        <w:t xml:space="preserve">  / $</w:t>
      </w:r>
      <w:r w:rsidR="00C0075B" w:rsidRPr="000A0135">
        <w:t>645</w:t>
      </w:r>
      <w:r w:rsidR="00160DBA" w:rsidRPr="000A0135">
        <w:tab/>
      </w:r>
      <w:r w:rsidR="00160DBA" w:rsidRPr="000A0135">
        <w:tab/>
      </w:r>
      <w:r w:rsidR="00183C5D" w:rsidRPr="000A0135">
        <w:t xml:space="preserve">$__________ </w:t>
      </w:r>
    </w:p>
    <w:p w14:paraId="573310A4" w14:textId="77777777" w:rsidR="00D32104" w:rsidRPr="000A0135" w:rsidRDefault="00D32104" w:rsidP="000A0135">
      <w:pPr>
        <w:spacing w:after="0" w:line="240" w:lineRule="auto"/>
      </w:pPr>
    </w:p>
    <w:p w14:paraId="5D124356" w14:textId="77777777" w:rsidR="005A2774" w:rsidRPr="000A0135" w:rsidRDefault="005A2774" w:rsidP="00183C5D">
      <w:pPr>
        <w:spacing w:after="0" w:line="240" w:lineRule="auto"/>
        <w:rPr>
          <w:i/>
        </w:rPr>
      </w:pPr>
      <w:r w:rsidRPr="000A0135">
        <w:rPr>
          <w:b/>
        </w:rPr>
        <w:t>Daily Registration</w:t>
      </w:r>
      <w:r w:rsidRPr="000A0135">
        <w:t xml:space="preserve"> ………… </w:t>
      </w:r>
      <w:r w:rsidRPr="000A0135">
        <w:rPr>
          <w:i/>
        </w:rPr>
        <w:t>Only use this section if NOT registering for the full four days.</w:t>
      </w:r>
    </w:p>
    <w:p w14:paraId="20AE3055" w14:textId="77777777" w:rsidR="005A2774" w:rsidRPr="000A0135" w:rsidRDefault="005A2774" w:rsidP="00183C5D">
      <w:pPr>
        <w:spacing w:after="0" w:line="240" w:lineRule="auto"/>
      </w:pPr>
      <w:r w:rsidRPr="000A0135">
        <w:tab/>
      </w:r>
      <w:r w:rsidRPr="000A0135">
        <w:tab/>
      </w:r>
      <w:r w:rsidRPr="000A0135">
        <w:tab/>
      </w:r>
      <w:r w:rsidRPr="000A0135">
        <w:tab/>
      </w:r>
      <w:r w:rsidRPr="000A0135">
        <w:tab/>
      </w:r>
    </w:p>
    <w:p w14:paraId="5580EA8B" w14:textId="77777777" w:rsidR="005A2774" w:rsidRPr="000A0135" w:rsidRDefault="005A2774" w:rsidP="00183C5D">
      <w:pPr>
        <w:spacing w:after="0" w:line="240" w:lineRule="auto"/>
      </w:pPr>
      <w:r w:rsidRPr="000A0135">
        <w:tab/>
      </w:r>
      <w:r w:rsidR="00D61BDD" w:rsidRPr="000A0135">
        <w:rPr>
          <w:b/>
        </w:rPr>
        <w:t>Circle day(s) attending</w:t>
      </w:r>
      <w:r w:rsidR="00D61BDD" w:rsidRPr="000A0135">
        <w:t xml:space="preserve">:  </w:t>
      </w:r>
      <w:r w:rsidR="009E3A1C">
        <w:t>Tuesday</w:t>
      </w:r>
      <w:r w:rsidR="00362EC7" w:rsidRPr="000A0135">
        <w:t xml:space="preserve">, </w:t>
      </w:r>
      <w:r w:rsidR="009E3A1C">
        <w:t>June 30</w:t>
      </w:r>
      <w:r w:rsidRPr="000A0135">
        <w:rPr>
          <w:vertAlign w:val="superscript"/>
        </w:rPr>
        <w:t>th</w:t>
      </w:r>
      <w:r w:rsidR="00D61BDD" w:rsidRPr="000A0135">
        <w:t xml:space="preserve"> /</w:t>
      </w:r>
      <w:r w:rsidR="009E3A1C">
        <w:t xml:space="preserve"> Wednesday</w:t>
      </w:r>
      <w:r w:rsidRPr="000A0135">
        <w:t xml:space="preserve">, </w:t>
      </w:r>
      <w:r w:rsidR="00362EC7" w:rsidRPr="000A0135">
        <w:t>J</w:t>
      </w:r>
      <w:r w:rsidR="009E3A1C">
        <w:t>uly 1</w:t>
      </w:r>
      <w:r w:rsidR="009E3A1C" w:rsidRPr="009E3A1C">
        <w:rPr>
          <w:vertAlign w:val="superscript"/>
        </w:rPr>
        <w:t>st</w:t>
      </w:r>
      <w:r w:rsidR="009E3A1C">
        <w:t xml:space="preserve"> </w:t>
      </w:r>
      <w:r w:rsidR="00D61BDD" w:rsidRPr="000A0135">
        <w:t xml:space="preserve">/ </w:t>
      </w:r>
      <w:r w:rsidR="009E3A1C">
        <w:t>Thursday</w:t>
      </w:r>
      <w:r w:rsidRPr="000A0135">
        <w:t xml:space="preserve">, </w:t>
      </w:r>
      <w:r w:rsidR="009E3A1C">
        <w:t>July 2</w:t>
      </w:r>
      <w:r w:rsidR="009E3A1C" w:rsidRPr="009E3A1C">
        <w:rPr>
          <w:vertAlign w:val="superscript"/>
        </w:rPr>
        <w:t>nd</w:t>
      </w:r>
      <w:r w:rsidR="009E3A1C">
        <w:t xml:space="preserve"> </w:t>
      </w:r>
      <w:r w:rsidR="00D61BDD" w:rsidRPr="000A0135">
        <w:t xml:space="preserve">/ </w:t>
      </w:r>
      <w:r w:rsidR="009E3A1C">
        <w:t>Friday, July 3</w:t>
      </w:r>
      <w:r w:rsidR="009E3A1C" w:rsidRPr="009E3A1C">
        <w:rPr>
          <w:vertAlign w:val="superscript"/>
        </w:rPr>
        <w:t>rd</w:t>
      </w:r>
      <w:r w:rsidR="009E3A1C">
        <w:t xml:space="preserve"> </w:t>
      </w:r>
    </w:p>
    <w:p w14:paraId="4DB2C324" w14:textId="77777777" w:rsidR="005A2774" w:rsidRPr="000A0135" w:rsidRDefault="008E1144" w:rsidP="00930BAF">
      <w:pPr>
        <w:spacing w:after="0" w:line="240" w:lineRule="auto"/>
      </w:pPr>
      <w:r w:rsidRPr="000A0135">
        <w:t xml:space="preserve"> </w:t>
      </w:r>
      <w:r w:rsidR="00B5782C" w:rsidRPr="000A0135">
        <w:t xml:space="preserve">  </w:t>
      </w:r>
      <w:r w:rsidR="00930BAF">
        <w:tab/>
      </w:r>
      <w:r w:rsidR="005A2774" w:rsidRPr="000A0135">
        <w:t>NASN Active, Associate, or At-Large Member</w:t>
      </w:r>
      <w:r w:rsidR="005A2774" w:rsidRPr="000A0135">
        <w:tab/>
      </w:r>
      <w:r w:rsidR="005A2774" w:rsidRPr="000A0135">
        <w:tab/>
      </w:r>
      <w:r w:rsidR="005A2774" w:rsidRPr="000A0135">
        <w:tab/>
      </w:r>
      <w:r w:rsidR="00160DBA" w:rsidRPr="000A0135">
        <w:tab/>
      </w:r>
      <w:r w:rsidR="00160DBA" w:rsidRPr="000A0135">
        <w:tab/>
        <w:t>$205 per day</w:t>
      </w:r>
      <w:r w:rsidR="00160DBA" w:rsidRPr="000A0135">
        <w:tab/>
      </w:r>
      <w:r w:rsidR="00160DBA" w:rsidRPr="000A0135">
        <w:tab/>
      </w:r>
      <w:r w:rsidR="005A2774" w:rsidRPr="000A0135">
        <w:t>$__________</w:t>
      </w:r>
    </w:p>
    <w:p w14:paraId="5DF52474" w14:textId="77777777" w:rsidR="005A2774" w:rsidRPr="000A0135" w:rsidRDefault="005A2774" w:rsidP="00183C5D">
      <w:pPr>
        <w:spacing w:after="0" w:line="240" w:lineRule="auto"/>
        <w:ind w:firstLine="720"/>
      </w:pPr>
      <w:r w:rsidRPr="000A0135">
        <w:t>NASN Student or Retired Member</w:t>
      </w:r>
      <w:r w:rsidRPr="000A0135">
        <w:tab/>
      </w:r>
      <w:r w:rsidRPr="000A0135">
        <w:tab/>
      </w:r>
      <w:r w:rsidRPr="000A0135">
        <w:tab/>
      </w:r>
      <w:r w:rsidRPr="000A0135">
        <w:tab/>
      </w:r>
      <w:r w:rsidR="00160DBA" w:rsidRPr="000A0135">
        <w:tab/>
      </w:r>
      <w:r w:rsidR="00160DBA" w:rsidRPr="000A0135">
        <w:tab/>
      </w:r>
      <w:r w:rsidRPr="000A0135">
        <w:t>$160 per day</w:t>
      </w:r>
    </w:p>
    <w:p w14:paraId="208450F5" w14:textId="77777777" w:rsidR="000133F7" w:rsidRPr="000A0135" w:rsidRDefault="005A2774" w:rsidP="000133F7">
      <w:pPr>
        <w:spacing w:after="0" w:line="240" w:lineRule="auto"/>
        <w:ind w:firstLine="720"/>
      </w:pPr>
      <w:r w:rsidRPr="000A0135">
        <w:t>Non-Member</w:t>
      </w:r>
      <w:r w:rsidRPr="000A0135">
        <w:tab/>
      </w:r>
      <w:r w:rsidRPr="000A0135">
        <w:tab/>
      </w:r>
      <w:r w:rsidRPr="000A0135">
        <w:tab/>
      </w:r>
      <w:r w:rsidRPr="000A0135">
        <w:tab/>
      </w:r>
      <w:r w:rsidRPr="000A0135">
        <w:tab/>
      </w:r>
      <w:r w:rsidRPr="000A0135">
        <w:tab/>
      </w:r>
      <w:r w:rsidRPr="000A0135">
        <w:tab/>
      </w:r>
      <w:r w:rsidR="00160DBA" w:rsidRPr="000A0135">
        <w:tab/>
      </w:r>
      <w:r w:rsidR="00160DBA" w:rsidRPr="000A0135">
        <w:tab/>
      </w:r>
      <w:r w:rsidRPr="000A0135">
        <w:t>$250 per day</w:t>
      </w:r>
    </w:p>
    <w:p w14:paraId="0F22802D" w14:textId="77777777" w:rsidR="005A2774" w:rsidRPr="000A0135" w:rsidRDefault="005A2774" w:rsidP="000133F7">
      <w:pPr>
        <w:spacing w:after="0" w:line="240" w:lineRule="auto"/>
        <w:ind w:firstLine="720"/>
      </w:pPr>
      <w:r w:rsidRPr="000A0135">
        <w:tab/>
      </w:r>
      <w:r w:rsidR="008E1144" w:rsidRPr="000A0135">
        <w:t xml:space="preserve">  </w:t>
      </w:r>
      <w:r w:rsidRPr="000A0135">
        <w:tab/>
      </w:r>
    </w:p>
    <w:p w14:paraId="399C0887" w14:textId="77777777" w:rsidR="005A2774" w:rsidRPr="000A0135" w:rsidRDefault="005A2774" w:rsidP="00183C5D">
      <w:pPr>
        <w:spacing w:after="0" w:line="240" w:lineRule="auto"/>
        <w:rPr>
          <w:i/>
        </w:rPr>
      </w:pPr>
      <w:r w:rsidRPr="000A0135">
        <w:rPr>
          <w:b/>
        </w:rPr>
        <w:t>Preconference Registration</w:t>
      </w:r>
      <w:r w:rsidR="009E3A1C">
        <w:rPr>
          <w:b/>
        </w:rPr>
        <w:t>: June 29</w:t>
      </w:r>
      <w:r w:rsidR="00C07F23" w:rsidRPr="000A0135">
        <w:rPr>
          <w:b/>
        </w:rPr>
        <w:t xml:space="preserve">, </w:t>
      </w:r>
      <w:r w:rsidR="009E3A1C">
        <w:rPr>
          <w:b/>
        </w:rPr>
        <w:t>2020</w:t>
      </w:r>
      <w:r w:rsidR="00D61BDD" w:rsidRPr="000A0135">
        <w:t xml:space="preserve"> ……………. </w:t>
      </w:r>
      <w:r w:rsidR="008C16B9" w:rsidRPr="000A0135">
        <w:rPr>
          <w:i/>
        </w:rPr>
        <w:t>Arrive</w:t>
      </w:r>
      <w:r w:rsidR="00D61BDD" w:rsidRPr="000A0135">
        <w:rPr>
          <w:i/>
        </w:rPr>
        <w:t xml:space="preserve"> a day early and attend a preconference session</w:t>
      </w:r>
      <w:r w:rsidR="00E8177E" w:rsidRPr="000A0135">
        <w:rPr>
          <w:i/>
        </w:rPr>
        <w:t>!</w:t>
      </w:r>
    </w:p>
    <w:p w14:paraId="6761BA28" w14:textId="0C6A2346" w:rsidR="00D61BDD" w:rsidRPr="00BA6AFD" w:rsidRDefault="00E8177E" w:rsidP="00EB75F8">
      <w:pPr>
        <w:spacing w:after="0" w:line="240" w:lineRule="auto"/>
        <w:ind w:left="720"/>
      </w:pPr>
      <w:r w:rsidRPr="00BA6AFD">
        <w:br/>
      </w:r>
      <w:r w:rsidR="00BA6AFD" w:rsidRPr="00BA6AFD">
        <w:t>PC01</w:t>
      </w:r>
      <w:r w:rsidR="008D495E" w:rsidRPr="00BA6AFD">
        <w:t xml:space="preserve">:     </w:t>
      </w:r>
      <w:r w:rsidR="00EB75F8">
        <w:t>9</w:t>
      </w:r>
      <w:r w:rsidR="008D495E" w:rsidRPr="00BA6AFD">
        <w:t xml:space="preserve"> AM - 4</w:t>
      </w:r>
      <w:r w:rsidR="00FC613A" w:rsidRPr="00BA6AFD">
        <w:t xml:space="preserve"> PM (</w:t>
      </w:r>
      <w:r w:rsidR="00BA6AFD" w:rsidRPr="00BA6AFD">
        <w:t>I.D.E.A. Master Class</w:t>
      </w:r>
      <w:r w:rsidR="00FC613A" w:rsidRPr="00BA6AFD">
        <w:t>)</w:t>
      </w:r>
      <w:r w:rsidR="00EB75F8">
        <w:t xml:space="preserve"> </w:t>
      </w:r>
      <w:r w:rsidR="00EB75F8">
        <w:rPr>
          <w:i/>
          <w:iCs/>
        </w:rPr>
        <w:t>5.5 CNE Hours</w:t>
      </w:r>
      <w:r w:rsidR="0090017D" w:rsidRPr="00BA6AFD">
        <w:tab/>
      </w:r>
      <w:r w:rsidRPr="00BA6AFD">
        <w:tab/>
      </w:r>
      <w:r w:rsidR="008D495E" w:rsidRPr="00BA6AFD">
        <w:tab/>
      </w:r>
      <w:r w:rsidR="00FC613A" w:rsidRPr="00BA6AFD">
        <w:tab/>
      </w:r>
      <w:r w:rsidR="0090017D" w:rsidRPr="00BA6AFD">
        <w:t>$1</w:t>
      </w:r>
      <w:r w:rsidR="00A95562">
        <w:t>6</w:t>
      </w:r>
      <w:r w:rsidR="00160DBA" w:rsidRPr="00BA6AFD">
        <w:t>5</w:t>
      </w:r>
      <w:r w:rsidR="00160DBA" w:rsidRPr="00BA6AFD">
        <w:tab/>
      </w:r>
      <w:r w:rsidR="00160DBA" w:rsidRPr="00BA6AFD">
        <w:tab/>
      </w:r>
      <w:r w:rsidR="0090017D" w:rsidRPr="00BA6AFD">
        <w:t>$__________</w:t>
      </w:r>
    </w:p>
    <w:p w14:paraId="2B2F89C4" w14:textId="209E2078" w:rsidR="00D61BDD" w:rsidRPr="00BA6AFD" w:rsidRDefault="00D61BDD" w:rsidP="00183C5D">
      <w:pPr>
        <w:spacing w:after="0" w:line="240" w:lineRule="auto"/>
      </w:pPr>
      <w:r w:rsidRPr="00BA6AFD">
        <w:tab/>
      </w:r>
      <w:r w:rsidR="00BA6AFD" w:rsidRPr="00BA6AFD">
        <w:t>PC02</w:t>
      </w:r>
      <w:r w:rsidR="00FC613A" w:rsidRPr="00BA6AFD">
        <w:t>:     8 AM - 4 PM (</w:t>
      </w:r>
      <w:r w:rsidR="00BA6AFD" w:rsidRPr="00BA6AFD">
        <w:t>Intimate Partner Violence in Schools</w:t>
      </w:r>
      <w:r w:rsidR="00FC613A" w:rsidRPr="00BA6AFD">
        <w:t>)</w:t>
      </w:r>
      <w:r w:rsidR="00EB75F8">
        <w:t xml:space="preserve"> </w:t>
      </w:r>
      <w:r w:rsidR="00EB75F8">
        <w:rPr>
          <w:i/>
          <w:iCs/>
        </w:rPr>
        <w:t>6.5 CNE Hours</w:t>
      </w:r>
      <w:r w:rsidR="00160DBA" w:rsidRPr="00BA6AFD">
        <w:tab/>
      </w:r>
      <w:r w:rsidR="00160DBA" w:rsidRPr="00BA6AFD">
        <w:tab/>
      </w:r>
      <w:r w:rsidR="000A0135" w:rsidRPr="00BA6AFD">
        <w:t>$195</w:t>
      </w:r>
      <w:r w:rsidR="000A0135" w:rsidRPr="00BA6AFD">
        <w:tab/>
      </w:r>
      <w:r w:rsidR="000A0135" w:rsidRPr="00BA6AFD">
        <w:tab/>
      </w:r>
      <w:r w:rsidR="0090017D" w:rsidRPr="00BA6AFD">
        <w:t>$__________</w:t>
      </w:r>
    </w:p>
    <w:p w14:paraId="45413E23" w14:textId="30E3A13D" w:rsidR="00EB75F8" w:rsidRDefault="00D61BDD" w:rsidP="00183C5D">
      <w:pPr>
        <w:spacing w:after="0" w:line="240" w:lineRule="auto"/>
      </w:pPr>
      <w:r w:rsidRPr="00BA6AFD">
        <w:tab/>
      </w:r>
      <w:r w:rsidR="00BA6AFD" w:rsidRPr="00BA6AFD">
        <w:t>PC03</w:t>
      </w:r>
      <w:r w:rsidR="008D495E" w:rsidRPr="00BA6AFD">
        <w:t>:     8 AM - 5</w:t>
      </w:r>
      <w:r w:rsidR="00FC613A" w:rsidRPr="00BA6AFD">
        <w:t xml:space="preserve"> PM (</w:t>
      </w:r>
      <w:r w:rsidR="00A95562">
        <w:t xml:space="preserve">National </w:t>
      </w:r>
      <w:r w:rsidR="00BA6AFD" w:rsidRPr="00BA6AFD">
        <w:t>S.N. Certification Review</w:t>
      </w:r>
      <w:r w:rsidR="00FC613A" w:rsidRPr="00BA6AFD">
        <w:t>)</w:t>
      </w:r>
      <w:r w:rsidR="00A95562">
        <w:t xml:space="preserve"> </w:t>
      </w:r>
      <w:r w:rsidR="00EB75F8">
        <w:rPr>
          <w:i/>
          <w:iCs/>
        </w:rPr>
        <w:t>7.5 CNE Hours</w:t>
      </w:r>
      <w:r w:rsidR="00BA6AFD" w:rsidRPr="00BA6AFD">
        <w:tab/>
      </w:r>
      <w:r w:rsidR="008D495E" w:rsidRPr="00BA6AFD">
        <w:tab/>
      </w:r>
      <w:r w:rsidR="00FC613A" w:rsidRPr="00BA6AFD">
        <w:tab/>
      </w:r>
      <w:r w:rsidR="00160DBA" w:rsidRPr="00BA6AFD">
        <w:t>$</w:t>
      </w:r>
      <w:r w:rsidR="00A95562">
        <w:t>225</w:t>
      </w:r>
      <w:r w:rsidR="00160DBA" w:rsidRPr="00BA6AFD">
        <w:tab/>
      </w:r>
      <w:r w:rsidR="00160DBA" w:rsidRPr="00BA6AFD">
        <w:tab/>
      </w:r>
      <w:r w:rsidR="0090017D" w:rsidRPr="00BA6AFD">
        <w:t>$__________</w:t>
      </w:r>
    </w:p>
    <w:p w14:paraId="59C4F9FF" w14:textId="41079DB5" w:rsidR="00D61BDD" w:rsidRPr="00BA6AFD" w:rsidRDefault="00EB75F8" w:rsidP="00EB75F8">
      <w:pPr>
        <w:spacing w:after="0" w:line="240" w:lineRule="auto"/>
        <w:ind w:left="720"/>
      </w:pPr>
      <w:r w:rsidRPr="00BA6AFD">
        <w:t xml:space="preserve">PC04:     9 AM - </w:t>
      </w:r>
      <w:r>
        <w:t>4</w:t>
      </w:r>
      <w:r w:rsidRPr="00BA6AFD">
        <w:t xml:space="preserve"> PM (Individual Health Plans)</w:t>
      </w:r>
      <w:r>
        <w:t xml:space="preserve"> </w:t>
      </w:r>
      <w:r>
        <w:rPr>
          <w:i/>
          <w:iCs/>
        </w:rPr>
        <w:t>5.5 CNE Hours</w:t>
      </w:r>
      <w:r w:rsidRPr="00BA6AFD">
        <w:tab/>
      </w:r>
      <w:r w:rsidRPr="00BA6AFD">
        <w:tab/>
      </w:r>
      <w:r w:rsidRPr="00BA6AFD">
        <w:tab/>
      </w:r>
      <w:r w:rsidRPr="00BA6AFD">
        <w:tab/>
        <w:t>$1</w:t>
      </w:r>
      <w:r w:rsidR="00A95562">
        <w:t>6</w:t>
      </w:r>
      <w:r w:rsidRPr="00BA6AFD">
        <w:t>5</w:t>
      </w:r>
      <w:r w:rsidRPr="00BA6AFD">
        <w:tab/>
      </w:r>
      <w:r w:rsidRPr="00BA6AFD">
        <w:tab/>
        <w:t>$__________</w:t>
      </w:r>
      <w:r w:rsidR="0090017D" w:rsidRPr="00BA6AFD">
        <w:tab/>
      </w:r>
    </w:p>
    <w:p w14:paraId="74B784A6" w14:textId="35B5231F" w:rsidR="00D61BDD" w:rsidRPr="00BA6AFD" w:rsidRDefault="00D61BDD" w:rsidP="00183C5D">
      <w:pPr>
        <w:spacing w:after="0" w:line="240" w:lineRule="auto"/>
      </w:pPr>
      <w:r w:rsidRPr="00BA6AFD">
        <w:tab/>
      </w:r>
      <w:bookmarkStart w:id="1" w:name="_Hlk31638544"/>
      <w:r w:rsidR="00BA6AFD" w:rsidRPr="00BA6AFD">
        <w:t>PC05</w:t>
      </w:r>
      <w:r w:rsidR="008D495E" w:rsidRPr="00BA6AFD">
        <w:t xml:space="preserve">:     </w:t>
      </w:r>
      <w:r w:rsidR="00EB75F8">
        <w:t>8</w:t>
      </w:r>
      <w:r w:rsidR="00BA6AFD" w:rsidRPr="00BA6AFD">
        <w:t xml:space="preserve"> AM - </w:t>
      </w:r>
      <w:r w:rsidR="00EB75F8">
        <w:t>4</w:t>
      </w:r>
      <w:r w:rsidR="00FC613A" w:rsidRPr="00BA6AFD">
        <w:t xml:space="preserve"> PM (</w:t>
      </w:r>
      <w:r w:rsidR="00BA6AFD" w:rsidRPr="00BA6AFD">
        <w:t>Framework:  Leadership</w:t>
      </w:r>
      <w:r w:rsidR="00FC613A" w:rsidRPr="00BA6AFD">
        <w:t>)</w:t>
      </w:r>
      <w:r w:rsidR="00FC5E2E" w:rsidRPr="00BA6AFD">
        <w:tab/>
      </w:r>
      <w:r w:rsidR="00EB75F8">
        <w:rPr>
          <w:i/>
          <w:iCs/>
        </w:rPr>
        <w:t>5.5 CNE Hours</w:t>
      </w:r>
      <w:r w:rsidR="008D495E" w:rsidRPr="00BA6AFD">
        <w:tab/>
      </w:r>
      <w:bookmarkEnd w:id="1"/>
      <w:r w:rsidR="008D495E" w:rsidRPr="00BA6AFD">
        <w:tab/>
      </w:r>
      <w:r w:rsidR="008D495E" w:rsidRPr="00BA6AFD">
        <w:tab/>
      </w:r>
      <w:r w:rsidR="00160DBA" w:rsidRPr="00BA6AFD">
        <w:tab/>
      </w:r>
      <w:r w:rsidR="0090017D" w:rsidRPr="00BA6AFD">
        <w:t>$</w:t>
      </w:r>
      <w:r w:rsidR="00160DBA" w:rsidRPr="00BA6AFD">
        <w:t>1</w:t>
      </w:r>
      <w:r w:rsidR="00A95562">
        <w:t>6</w:t>
      </w:r>
      <w:r w:rsidR="00160DBA" w:rsidRPr="00BA6AFD">
        <w:t>5</w:t>
      </w:r>
      <w:r w:rsidR="00160DBA" w:rsidRPr="00BA6AFD">
        <w:tab/>
      </w:r>
      <w:r w:rsidR="00160DBA" w:rsidRPr="00BA6AFD">
        <w:tab/>
      </w:r>
      <w:r w:rsidR="0090017D" w:rsidRPr="00BA6AFD">
        <w:t>$__________</w:t>
      </w:r>
    </w:p>
    <w:p w14:paraId="3F68CC6A" w14:textId="7E7117BE" w:rsidR="00FC613A" w:rsidRPr="00BA6AFD" w:rsidRDefault="00BA6AFD" w:rsidP="00FC613A">
      <w:pPr>
        <w:spacing w:after="0" w:line="240" w:lineRule="auto"/>
        <w:ind w:firstLine="720"/>
      </w:pPr>
      <w:r w:rsidRPr="00BA6AFD">
        <w:t>PC06</w:t>
      </w:r>
      <w:r w:rsidR="008D495E" w:rsidRPr="00BA6AFD">
        <w:t>:     9 AM - 5</w:t>
      </w:r>
      <w:r w:rsidR="00FC613A" w:rsidRPr="00BA6AFD">
        <w:t xml:space="preserve"> PM (</w:t>
      </w:r>
      <w:r w:rsidR="00A95562">
        <w:t>Pediatric Physical</w:t>
      </w:r>
      <w:r w:rsidRPr="00BA6AFD">
        <w:t xml:space="preserve"> Assessment</w:t>
      </w:r>
      <w:r w:rsidR="00FC613A" w:rsidRPr="00BA6AFD">
        <w:t>)</w:t>
      </w:r>
      <w:r w:rsidR="00EB75F8">
        <w:t xml:space="preserve"> </w:t>
      </w:r>
      <w:r w:rsidR="00EB75F8">
        <w:rPr>
          <w:i/>
          <w:iCs/>
        </w:rPr>
        <w:t>6.5 CNE Hours</w:t>
      </w:r>
      <w:r w:rsidR="008D495E" w:rsidRPr="00BA6AFD">
        <w:tab/>
      </w:r>
      <w:r w:rsidR="00FC5E2E" w:rsidRPr="00BA6AFD">
        <w:tab/>
      </w:r>
      <w:r w:rsidR="00FC5E2E" w:rsidRPr="00BA6AFD">
        <w:tab/>
      </w:r>
      <w:r w:rsidR="00160DBA" w:rsidRPr="00BA6AFD">
        <w:t>$195</w:t>
      </w:r>
      <w:r w:rsidR="00160DBA" w:rsidRPr="00BA6AFD">
        <w:tab/>
      </w:r>
      <w:r w:rsidR="00160DBA" w:rsidRPr="00BA6AFD">
        <w:tab/>
      </w:r>
      <w:r w:rsidR="00FC613A" w:rsidRPr="00BA6AFD">
        <w:t>$__________</w:t>
      </w:r>
    </w:p>
    <w:p w14:paraId="3276DEF1" w14:textId="77777777" w:rsidR="00D61BDD" w:rsidRPr="000A0135" w:rsidRDefault="009F4B0E" w:rsidP="00BA6AFD">
      <w:pPr>
        <w:spacing w:after="0" w:line="240" w:lineRule="auto"/>
        <w:ind w:left="720"/>
      </w:pPr>
      <w:r w:rsidRPr="000A0135">
        <w:t xml:space="preserve">   </w:t>
      </w:r>
      <w:r w:rsidR="00E8177E" w:rsidRPr="000A0135">
        <w:t xml:space="preserve">     </w:t>
      </w:r>
    </w:p>
    <w:p w14:paraId="155394A0" w14:textId="77777777" w:rsidR="00D61BDD" w:rsidRDefault="00D61BDD" w:rsidP="00AC2706">
      <w:pPr>
        <w:spacing w:after="0" w:line="240" w:lineRule="auto"/>
      </w:pPr>
      <w:r w:rsidRPr="000A0135">
        <w:rPr>
          <w:b/>
        </w:rPr>
        <w:t>Guest Registration</w:t>
      </w:r>
      <w:r w:rsidRPr="000A0135">
        <w:t xml:space="preserve"> ……………… </w:t>
      </w:r>
      <w:r w:rsidR="00930BAF" w:rsidRPr="00930BAF">
        <w:rPr>
          <w:i/>
        </w:rPr>
        <w:t>Registration includes admittance into general sessions, exhibit hall, poster session, and annual busin</w:t>
      </w:r>
      <w:r w:rsidR="00930BAF">
        <w:rPr>
          <w:i/>
        </w:rPr>
        <w:t xml:space="preserve">ess meeting (seated with guests).  </w:t>
      </w:r>
      <w:r w:rsidR="00930BAF" w:rsidRPr="00930BAF">
        <w:rPr>
          <w:i/>
        </w:rPr>
        <w:t xml:space="preserve"> Registration does NOT include breakout and workshop session admittance or awarding of CNE contact hours.</w:t>
      </w:r>
      <w:r w:rsidR="00930BAF">
        <w:rPr>
          <w:i/>
        </w:rPr>
        <w:t xml:space="preserve">  </w:t>
      </w:r>
      <w:r w:rsidR="00930BAF">
        <w:rPr>
          <w:i/>
        </w:rPr>
        <w:tab/>
      </w:r>
      <w:r w:rsidR="00930BAF">
        <w:rPr>
          <w:i/>
        </w:rPr>
        <w:tab/>
      </w:r>
      <w:r w:rsidRPr="000A0135">
        <w:t>Full name: ______________</w:t>
      </w:r>
      <w:r w:rsidR="00160DBA" w:rsidRPr="000A0135">
        <w:t>_____________________</w:t>
      </w:r>
      <w:r w:rsidR="00160DBA" w:rsidRPr="000A0135">
        <w:tab/>
      </w:r>
      <w:r w:rsidR="00160DBA" w:rsidRPr="000A0135">
        <w:tab/>
        <w:t>$275</w:t>
      </w:r>
      <w:r w:rsidR="00160DBA" w:rsidRPr="000A0135">
        <w:tab/>
      </w:r>
      <w:r w:rsidR="00160DBA" w:rsidRPr="000A0135">
        <w:tab/>
      </w:r>
      <w:r w:rsidRPr="000A0135">
        <w:t>$__________</w:t>
      </w:r>
    </w:p>
    <w:p w14:paraId="42798622" w14:textId="77777777" w:rsidR="000A0135" w:rsidRPr="000A0135" w:rsidRDefault="000A0135" w:rsidP="00AC2706">
      <w:pPr>
        <w:spacing w:after="0" w:line="240" w:lineRule="auto"/>
      </w:pPr>
    </w:p>
    <w:p w14:paraId="4B1B8F2E" w14:textId="77777777" w:rsidR="00D61BDD" w:rsidRPr="000A0135" w:rsidRDefault="00E50C78" w:rsidP="00183C5D">
      <w:pPr>
        <w:spacing w:after="0" w:line="240" w:lineRule="auto"/>
        <w:rPr>
          <w:b/>
        </w:rPr>
      </w:pPr>
      <w:r w:rsidRPr="000A0135">
        <w:t xml:space="preserve"> </w:t>
      </w:r>
      <w:r w:rsidR="00D61BDD" w:rsidRPr="000A0135">
        <w:rPr>
          <w:b/>
        </w:rPr>
        <w:t>Other</w:t>
      </w:r>
    </w:p>
    <w:p w14:paraId="7B50C6D4" w14:textId="77777777" w:rsidR="00D61BDD" w:rsidRPr="000A0135" w:rsidRDefault="00D61BDD" w:rsidP="00183C5D">
      <w:pPr>
        <w:spacing w:after="0" w:line="240" w:lineRule="auto"/>
      </w:pPr>
      <w:r w:rsidRPr="000A0135">
        <w:tab/>
        <w:t xml:space="preserve">Breakfast </w:t>
      </w:r>
      <w:r w:rsidR="00F83019" w:rsidRPr="000A0135">
        <w:t>of</w:t>
      </w:r>
      <w:r w:rsidRPr="000A0135">
        <w:t xml:space="preserve"> Presidents</w:t>
      </w:r>
      <w:r w:rsidR="00DA0203" w:rsidRPr="000A0135">
        <w:t xml:space="preserve"> </w:t>
      </w:r>
      <w:r w:rsidR="00DA0203" w:rsidRPr="000A0135">
        <w:rPr>
          <w:i/>
        </w:rPr>
        <w:t>[an event for NASN Affiliate Presidents]</w:t>
      </w:r>
      <w:r w:rsidRPr="000A0135">
        <w:tab/>
      </w:r>
      <w:r w:rsidR="00160DBA" w:rsidRPr="000A0135">
        <w:tab/>
      </w:r>
      <w:r w:rsidR="00160DBA" w:rsidRPr="000A0135">
        <w:tab/>
      </w:r>
      <w:r w:rsidR="00160DBA" w:rsidRPr="000A0135">
        <w:tab/>
        <w:t>$50</w:t>
      </w:r>
      <w:r w:rsidRPr="000A0135">
        <w:tab/>
      </w:r>
      <w:r w:rsidR="00160DBA" w:rsidRPr="000A0135">
        <w:tab/>
      </w:r>
      <w:r w:rsidRPr="000A0135">
        <w:t>$__________</w:t>
      </w:r>
    </w:p>
    <w:p w14:paraId="64E89B2A" w14:textId="77777777" w:rsidR="00B12CFF" w:rsidRDefault="00D61BDD" w:rsidP="000A0135">
      <w:pPr>
        <w:spacing w:after="0" w:line="240" w:lineRule="auto"/>
      </w:pPr>
      <w:r w:rsidRPr="000A0135">
        <w:tab/>
        <w:t>Syllabus</w:t>
      </w:r>
    </w:p>
    <w:p w14:paraId="4A9586AE" w14:textId="77777777" w:rsidR="000A0135" w:rsidRDefault="000A0135" w:rsidP="00B12CFF">
      <w:pPr>
        <w:spacing w:after="0" w:line="240" w:lineRule="auto"/>
        <w:ind w:left="720" w:firstLine="720"/>
        <w:rPr>
          <w:i/>
          <w:sz w:val="18"/>
          <w:szCs w:val="18"/>
        </w:rPr>
      </w:pPr>
      <w:r w:rsidRPr="000A0135">
        <w:rPr>
          <w:i/>
          <w:sz w:val="18"/>
          <w:szCs w:val="18"/>
        </w:rPr>
        <w:t xml:space="preserve">The syllabus includes abstracts for each session </w:t>
      </w:r>
      <w:r w:rsidR="00B12CFF">
        <w:rPr>
          <w:i/>
          <w:sz w:val="18"/>
          <w:szCs w:val="18"/>
        </w:rPr>
        <w:t xml:space="preserve">and any materials </w:t>
      </w:r>
      <w:r w:rsidRPr="000A0135">
        <w:rPr>
          <w:i/>
          <w:sz w:val="18"/>
          <w:szCs w:val="18"/>
        </w:rPr>
        <w:t>provided by speaker</w:t>
      </w:r>
      <w:r w:rsidR="00B12CFF">
        <w:rPr>
          <w:i/>
          <w:sz w:val="18"/>
          <w:szCs w:val="18"/>
        </w:rPr>
        <w:t>s.</w:t>
      </w:r>
      <w:r>
        <w:rPr>
          <w:i/>
          <w:sz w:val="18"/>
          <w:szCs w:val="18"/>
        </w:rPr>
        <w:tab/>
      </w:r>
      <w:r w:rsidR="00B12CFF">
        <w:rPr>
          <w:i/>
          <w:sz w:val="18"/>
          <w:szCs w:val="18"/>
        </w:rPr>
        <w:tab/>
      </w:r>
      <w:r>
        <w:t>$4</w:t>
      </w:r>
      <w:r w:rsidRPr="000A0135">
        <w:t>0</w:t>
      </w:r>
      <w:r w:rsidRPr="000A0135">
        <w:tab/>
      </w:r>
      <w:r w:rsidRPr="000A0135">
        <w:tab/>
        <w:t>$__________</w:t>
      </w:r>
    </w:p>
    <w:p w14:paraId="655C94AE" w14:textId="77777777" w:rsidR="000A0135" w:rsidRPr="00B12CFF" w:rsidRDefault="000A0135" w:rsidP="00B12CFF">
      <w:pPr>
        <w:spacing w:after="0" w:line="240" w:lineRule="auto"/>
        <w:ind w:left="720" w:firstLine="720"/>
      </w:pPr>
      <w:r w:rsidRPr="000A0135">
        <w:rPr>
          <w:i/>
          <w:sz w:val="18"/>
          <w:szCs w:val="18"/>
        </w:rPr>
        <w:t xml:space="preserve">NASN makes every effort to collect speaker </w:t>
      </w:r>
      <w:r w:rsidR="00B12CFF">
        <w:rPr>
          <w:i/>
          <w:sz w:val="18"/>
          <w:szCs w:val="18"/>
        </w:rPr>
        <w:t>slides and handouts.</w:t>
      </w:r>
      <w:r w:rsidR="00B12CFF">
        <w:rPr>
          <w:i/>
          <w:sz w:val="18"/>
          <w:szCs w:val="18"/>
        </w:rPr>
        <w:tab/>
      </w:r>
      <w:r w:rsidR="00B12CFF">
        <w:rPr>
          <w:i/>
          <w:sz w:val="18"/>
          <w:szCs w:val="18"/>
        </w:rPr>
        <w:tab/>
      </w:r>
      <w:r w:rsidR="00B12CFF">
        <w:rPr>
          <w:i/>
          <w:sz w:val="18"/>
          <w:szCs w:val="18"/>
        </w:rPr>
        <w:tab/>
      </w:r>
      <w:r w:rsidRPr="000A0135">
        <w:rPr>
          <w:i/>
          <w:sz w:val="18"/>
          <w:szCs w:val="18"/>
        </w:rPr>
        <w:t xml:space="preserve"> </w:t>
      </w:r>
      <w:r w:rsidR="00B12CFF">
        <w:rPr>
          <w:i/>
          <w:sz w:val="18"/>
          <w:szCs w:val="18"/>
        </w:rPr>
        <w:tab/>
      </w:r>
      <w:r w:rsidR="00B12CFF">
        <w:t>(</w:t>
      </w:r>
      <w:r w:rsidR="00B12CFF" w:rsidRPr="00B12CFF">
        <w:t>$50 during late registration</w:t>
      </w:r>
      <w:r w:rsidR="00B12CFF">
        <w:t>)</w:t>
      </w:r>
    </w:p>
    <w:p w14:paraId="2BC0BE64" w14:textId="77777777" w:rsidR="004A258B" w:rsidRPr="000A0135" w:rsidRDefault="00B12CFF" w:rsidP="000A0135">
      <w:pPr>
        <w:spacing w:after="0" w:line="240" w:lineRule="auto"/>
        <w:ind w:left="720" w:firstLine="720"/>
        <w:rPr>
          <w:i/>
        </w:rPr>
      </w:pPr>
      <w:r>
        <w:rPr>
          <w:i/>
          <w:sz w:val="18"/>
          <w:szCs w:val="18"/>
        </w:rPr>
        <w:t xml:space="preserve">All content printed in the syllabus is </w:t>
      </w:r>
      <w:r w:rsidR="000A0135" w:rsidRPr="000A0135">
        <w:rPr>
          <w:i/>
          <w:sz w:val="18"/>
          <w:szCs w:val="18"/>
        </w:rPr>
        <w:t>availa</w:t>
      </w:r>
      <w:r w:rsidR="006C536B">
        <w:rPr>
          <w:i/>
          <w:sz w:val="18"/>
          <w:szCs w:val="18"/>
        </w:rPr>
        <w:t>ble online for all attendees</w:t>
      </w:r>
      <w:r w:rsidR="000A0135" w:rsidRPr="000A0135">
        <w:rPr>
          <w:i/>
          <w:sz w:val="18"/>
          <w:szCs w:val="18"/>
        </w:rPr>
        <w:t xml:space="preserve"> at no cost.</w:t>
      </w:r>
    </w:p>
    <w:p w14:paraId="28D6EFA4" w14:textId="49CD48BA" w:rsidR="00A95562" w:rsidRDefault="00C02838" w:rsidP="004A258B">
      <w:pPr>
        <w:spacing w:after="0" w:line="240" w:lineRule="auto"/>
        <w:ind w:firstLine="720"/>
      </w:pPr>
      <w:r w:rsidRPr="00C02838">
        <w:t>President’s Endowment Challenge</w:t>
      </w:r>
      <w:r>
        <w:rPr>
          <w:i/>
          <w:iCs/>
        </w:rPr>
        <w:t xml:space="preserve"> – Double Down for Data                           </w:t>
      </w:r>
      <w:r w:rsidR="00A95562">
        <w:rPr>
          <w:i/>
          <w:iCs/>
        </w:rPr>
        <w:tab/>
      </w:r>
      <w:r w:rsidR="00A95562">
        <w:rPr>
          <w:i/>
          <w:iCs/>
        </w:rPr>
        <w:tab/>
      </w:r>
      <w:r w:rsidR="00A95562">
        <w:t>$2</w:t>
      </w:r>
      <w:r w:rsidR="00A95562" w:rsidRPr="000A0135">
        <w:tab/>
      </w:r>
      <w:r w:rsidR="00A95562" w:rsidRPr="000A0135">
        <w:tab/>
        <w:t>$__________</w:t>
      </w:r>
    </w:p>
    <w:p w14:paraId="1C54BA61" w14:textId="624DDEB3" w:rsidR="004A258B" w:rsidRDefault="004A258B" w:rsidP="004A258B">
      <w:pPr>
        <w:spacing w:after="0" w:line="240" w:lineRule="auto"/>
        <w:ind w:firstLine="720"/>
      </w:pPr>
      <w:r w:rsidRPr="000A0135">
        <w:tab/>
      </w:r>
      <w:r w:rsidRPr="000A0135">
        <w:tab/>
      </w:r>
      <w:r w:rsidR="00160DBA" w:rsidRPr="000A0135">
        <w:tab/>
      </w:r>
      <w:r w:rsidR="00160DBA" w:rsidRPr="000A0135">
        <w:tab/>
      </w:r>
      <w:r w:rsidR="00160DBA" w:rsidRPr="000A0135">
        <w:tab/>
      </w:r>
      <w:r w:rsidR="00A95562">
        <w:tab/>
      </w:r>
      <w:r w:rsidR="00A95562">
        <w:tab/>
      </w:r>
      <w:r w:rsidR="00A95562">
        <w:tab/>
      </w:r>
      <w:r w:rsidR="00A95562">
        <w:tab/>
      </w:r>
      <w:r w:rsidR="00A95562">
        <w:tab/>
      </w:r>
      <w:r w:rsidR="00A95562">
        <w:tab/>
        <w:t>$2</w:t>
      </w:r>
      <w:r w:rsidR="00A95562" w:rsidRPr="000A0135">
        <w:t>0</w:t>
      </w:r>
      <w:r w:rsidR="00A95562" w:rsidRPr="000A0135">
        <w:tab/>
      </w:r>
      <w:r w:rsidR="00A95562" w:rsidRPr="000A0135">
        <w:tab/>
        <w:t>$__________</w:t>
      </w:r>
    </w:p>
    <w:p w14:paraId="6065636D" w14:textId="70D6B89A" w:rsidR="00A95562" w:rsidRPr="000A0135" w:rsidRDefault="00A95562" w:rsidP="004A258B">
      <w:pPr>
        <w:spacing w:after="0" w:line="240" w:lineRule="auto"/>
        <w:ind w:firstLine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$200</w:t>
      </w:r>
      <w:r w:rsidRPr="000A0135">
        <w:tab/>
      </w:r>
      <w:r w:rsidRPr="000A0135">
        <w:tab/>
        <w:t>$__________</w:t>
      </w:r>
    </w:p>
    <w:p w14:paraId="797EC99E" w14:textId="77777777" w:rsidR="000A0135" w:rsidRDefault="004A258B" w:rsidP="009E3A1C">
      <w:pPr>
        <w:spacing w:after="0" w:line="240" w:lineRule="auto"/>
      </w:pPr>
      <w:r w:rsidRPr="000A0135">
        <w:tab/>
      </w:r>
      <w:r w:rsidR="00362EC7" w:rsidRPr="000A0135">
        <w:t>NASN</w:t>
      </w:r>
      <w:r w:rsidR="009E3A1C">
        <w:t>2020</w:t>
      </w:r>
      <w:r w:rsidR="00E50C78" w:rsidRPr="000A0135">
        <w:t xml:space="preserve"> Conference lapel pin</w:t>
      </w:r>
      <w:r w:rsidR="00E50C78" w:rsidRPr="000A0135">
        <w:tab/>
      </w:r>
      <w:r w:rsidR="00E50C78" w:rsidRPr="000A0135">
        <w:tab/>
      </w:r>
      <w:r w:rsidR="00E50C78" w:rsidRPr="000A0135">
        <w:tab/>
      </w:r>
      <w:r w:rsidR="00E50C78" w:rsidRPr="000A0135">
        <w:tab/>
      </w:r>
      <w:r w:rsidR="00E50C78" w:rsidRPr="000A0135">
        <w:tab/>
      </w:r>
      <w:r w:rsidR="00160DBA" w:rsidRPr="000A0135">
        <w:tab/>
      </w:r>
      <w:r w:rsidR="00160DBA" w:rsidRPr="000A0135">
        <w:tab/>
      </w:r>
      <w:r w:rsidR="00160DBA" w:rsidRPr="000A0135">
        <w:tab/>
      </w:r>
      <w:r w:rsidR="00E50C78" w:rsidRPr="000A0135">
        <w:t>$</w:t>
      </w:r>
      <w:r w:rsidR="002D1ED8" w:rsidRPr="000A0135">
        <w:t>5</w:t>
      </w:r>
      <w:r w:rsidR="00160DBA" w:rsidRPr="000A0135">
        <w:tab/>
      </w:r>
      <w:r w:rsidR="00160DBA" w:rsidRPr="000A0135">
        <w:tab/>
      </w:r>
      <w:r w:rsidR="00E50C78" w:rsidRPr="000A0135">
        <w:t>$__________</w:t>
      </w:r>
      <w:r w:rsidR="00E50C78" w:rsidRPr="000A0135">
        <w:br/>
      </w:r>
    </w:p>
    <w:p w14:paraId="10099CF3" w14:textId="77777777" w:rsidR="00F34517" w:rsidRDefault="00F123B6" w:rsidP="000A0135">
      <w:pPr>
        <w:spacing w:after="0" w:line="240" w:lineRule="auto"/>
      </w:pPr>
      <w:r w:rsidRPr="000A0135">
        <w:tab/>
      </w:r>
      <w:r w:rsidRPr="000A0135">
        <w:tab/>
      </w:r>
      <w:r w:rsidRPr="000A0135">
        <w:tab/>
      </w:r>
      <w:r w:rsidRPr="000A0135">
        <w:tab/>
      </w:r>
      <w:r w:rsidRPr="000A0135">
        <w:tab/>
      </w:r>
      <w:r w:rsidRPr="000A0135">
        <w:tab/>
      </w:r>
      <w:r w:rsidRPr="000A0135">
        <w:tab/>
      </w:r>
      <w:r w:rsidRPr="000A0135">
        <w:tab/>
      </w:r>
      <w:r w:rsidRPr="000A0135">
        <w:tab/>
      </w:r>
      <w:r w:rsidRPr="000A0135">
        <w:tab/>
      </w:r>
      <w:r w:rsidR="000A0135" w:rsidRPr="000A0135">
        <w:tab/>
      </w:r>
      <w:r w:rsidR="000A0135">
        <w:tab/>
      </w:r>
      <w:r w:rsidR="000A0135">
        <w:tab/>
      </w:r>
      <w:r w:rsidR="00D61BDD" w:rsidRPr="000A0135">
        <w:rPr>
          <w:b/>
        </w:rPr>
        <w:t>TOTAL</w:t>
      </w:r>
      <w:r w:rsidRPr="000A0135">
        <w:rPr>
          <w:b/>
        </w:rPr>
        <w:t xml:space="preserve"> </w:t>
      </w:r>
      <w:r w:rsidR="00D61BDD" w:rsidRPr="000A0135">
        <w:tab/>
        <w:t>$__________</w:t>
      </w:r>
    </w:p>
    <w:p w14:paraId="5BD6D524" w14:textId="77777777" w:rsidR="009E3A1C" w:rsidRDefault="009E3A1C" w:rsidP="000A0135">
      <w:pPr>
        <w:spacing w:after="0" w:line="240" w:lineRule="auto"/>
      </w:pPr>
    </w:p>
    <w:p w14:paraId="5BBBAF20" w14:textId="77777777" w:rsidR="009E3A1C" w:rsidRDefault="009E3A1C" w:rsidP="000A0135">
      <w:pPr>
        <w:spacing w:after="0" w:line="240" w:lineRule="auto"/>
      </w:pPr>
    </w:p>
    <w:p w14:paraId="4A3A51CA" w14:textId="77777777" w:rsidR="000A0135" w:rsidRPr="000A0135" w:rsidRDefault="000A0135" w:rsidP="000A0135">
      <w:pPr>
        <w:spacing w:after="0" w:line="240" w:lineRule="auto"/>
        <w:rPr>
          <w:i/>
          <w:sz w:val="18"/>
          <w:szCs w:val="18"/>
        </w:rPr>
      </w:pPr>
      <w:r w:rsidRPr="000A0135">
        <w:rPr>
          <w:i/>
          <w:sz w:val="18"/>
          <w:szCs w:val="18"/>
        </w:rPr>
        <w:t>Continued on page 2</w:t>
      </w:r>
    </w:p>
    <w:p w14:paraId="3A609331" w14:textId="77777777" w:rsidR="000A0135" w:rsidRPr="000A0135" w:rsidRDefault="000A0135" w:rsidP="000A0135">
      <w:pPr>
        <w:spacing w:after="0" w:line="240" w:lineRule="auto"/>
      </w:pPr>
    </w:p>
    <w:p w14:paraId="02658B88" w14:textId="77777777" w:rsidR="00C02838" w:rsidRDefault="00C02838" w:rsidP="003B09D7">
      <w:pPr>
        <w:spacing w:after="0" w:line="240" w:lineRule="auto"/>
        <w:jc w:val="center"/>
        <w:rPr>
          <w:b/>
          <w:sz w:val="28"/>
          <w:szCs w:val="28"/>
        </w:rPr>
      </w:pPr>
    </w:p>
    <w:p w14:paraId="25FB8C5A" w14:textId="68AAFAD4" w:rsidR="00F34517" w:rsidRPr="005253EF" w:rsidRDefault="00F34517" w:rsidP="003B09D7">
      <w:pPr>
        <w:spacing w:after="0" w:line="240" w:lineRule="auto"/>
        <w:jc w:val="center"/>
        <w:rPr>
          <w:b/>
          <w:i/>
          <w:sz w:val="28"/>
          <w:szCs w:val="28"/>
        </w:rPr>
      </w:pPr>
      <w:r w:rsidRPr="005253EF">
        <w:rPr>
          <w:b/>
          <w:sz w:val="28"/>
          <w:szCs w:val="28"/>
        </w:rPr>
        <w:t>NASN</w:t>
      </w:r>
      <w:r w:rsidR="009E3A1C">
        <w:rPr>
          <w:b/>
          <w:sz w:val="28"/>
          <w:szCs w:val="28"/>
        </w:rPr>
        <w:t>2020</w:t>
      </w:r>
      <w:r w:rsidRPr="005253EF">
        <w:rPr>
          <w:b/>
          <w:sz w:val="28"/>
          <w:szCs w:val="28"/>
        </w:rPr>
        <w:t xml:space="preserve"> Registration Form</w:t>
      </w:r>
      <w:r w:rsidR="00AC2706" w:rsidRPr="005253EF">
        <w:rPr>
          <w:b/>
          <w:sz w:val="28"/>
          <w:szCs w:val="28"/>
        </w:rPr>
        <w:t xml:space="preserve"> - </w:t>
      </w:r>
      <w:r w:rsidR="00AC2706" w:rsidRPr="005253EF">
        <w:rPr>
          <w:b/>
          <w:i/>
          <w:sz w:val="28"/>
          <w:szCs w:val="28"/>
        </w:rPr>
        <w:t>contin</w:t>
      </w:r>
      <w:r w:rsidR="003B09D7" w:rsidRPr="005253EF">
        <w:rPr>
          <w:b/>
          <w:i/>
          <w:sz w:val="28"/>
          <w:szCs w:val="28"/>
        </w:rPr>
        <w:t>ued</w:t>
      </w:r>
    </w:p>
    <w:p w14:paraId="3E443276" w14:textId="77777777" w:rsidR="00F34517" w:rsidRPr="000A0135" w:rsidRDefault="00F34517" w:rsidP="00F34517">
      <w:pPr>
        <w:spacing w:after="0" w:line="240" w:lineRule="auto"/>
        <w:rPr>
          <w:color w:val="548DD4"/>
        </w:rPr>
      </w:pPr>
    </w:p>
    <w:p w14:paraId="5950A392" w14:textId="77777777" w:rsidR="008E484B" w:rsidRPr="000A0135" w:rsidRDefault="005F6A17" w:rsidP="00F34517">
      <w:pPr>
        <w:spacing w:after="0" w:line="240" w:lineRule="auto"/>
      </w:pPr>
      <w:r w:rsidRPr="000A0135">
        <w:t xml:space="preserve">1. </w:t>
      </w:r>
      <w:r w:rsidR="00F34517" w:rsidRPr="000A0135">
        <w:t xml:space="preserve">Is this your first NASN Annual Conference? </w:t>
      </w:r>
      <w:r w:rsidR="008E484B" w:rsidRPr="000A0135">
        <w:tab/>
      </w:r>
      <w:r w:rsidR="008E484B" w:rsidRPr="000A0135">
        <w:tab/>
      </w:r>
      <w:r w:rsidR="008E484B" w:rsidRPr="000A0135">
        <w:tab/>
      </w:r>
      <w:r w:rsidR="008E484B" w:rsidRPr="000A0135">
        <w:tab/>
      </w:r>
      <w:r w:rsidR="008E484B" w:rsidRPr="000A0135">
        <w:tab/>
      </w:r>
      <w:r w:rsidR="008E484B" w:rsidRPr="000A0135">
        <w:tab/>
      </w:r>
      <w:r w:rsidR="008E484B" w:rsidRPr="000A0135">
        <w:tab/>
      </w:r>
      <w:r w:rsidR="008E484B" w:rsidRPr="000A0135">
        <w:tab/>
        <w:t>YES_____     NO_____</w:t>
      </w:r>
    </w:p>
    <w:p w14:paraId="059FF58E" w14:textId="77777777" w:rsidR="008E484B" w:rsidRPr="000A0135" w:rsidRDefault="008E484B" w:rsidP="008E484B">
      <w:pPr>
        <w:spacing w:after="0" w:line="240" w:lineRule="auto"/>
      </w:pPr>
    </w:p>
    <w:p w14:paraId="649BF012" w14:textId="77777777" w:rsidR="008E484B" w:rsidRPr="000A0135" w:rsidRDefault="00B95DBE" w:rsidP="00F34517">
      <w:pPr>
        <w:spacing w:after="0" w:line="240" w:lineRule="auto"/>
      </w:pPr>
      <w:r w:rsidRPr="000A0135">
        <w:t>2</w:t>
      </w:r>
      <w:r w:rsidR="005F6A17" w:rsidRPr="000A0135">
        <w:t xml:space="preserve">. </w:t>
      </w:r>
      <w:r w:rsidR="00F34517" w:rsidRPr="000A0135">
        <w:t xml:space="preserve">Are you interested in </w:t>
      </w:r>
      <w:r w:rsidR="008E484B" w:rsidRPr="000A0135">
        <w:t>T</w:t>
      </w:r>
      <w:r w:rsidR="00F34517" w:rsidRPr="000A0135">
        <w:t xml:space="preserve">weeting your conference experience? </w:t>
      </w:r>
      <w:r w:rsidR="008E484B" w:rsidRPr="000A0135">
        <w:tab/>
      </w:r>
      <w:r w:rsidR="008E484B" w:rsidRPr="000A0135">
        <w:tab/>
      </w:r>
      <w:r w:rsidR="008E484B" w:rsidRPr="000A0135">
        <w:tab/>
      </w:r>
      <w:r w:rsidR="008E484B" w:rsidRPr="000A0135">
        <w:tab/>
      </w:r>
      <w:r w:rsidR="008E484B" w:rsidRPr="000A0135">
        <w:tab/>
      </w:r>
      <w:r w:rsidR="008E484B" w:rsidRPr="000A0135">
        <w:tab/>
        <w:t>YES_____     NO_____</w:t>
      </w:r>
    </w:p>
    <w:p w14:paraId="4D55D82D" w14:textId="77777777" w:rsidR="00AA0483" w:rsidRPr="000A0135" w:rsidRDefault="00AA0483" w:rsidP="00AA0483">
      <w:pPr>
        <w:spacing w:after="0" w:line="240" w:lineRule="auto"/>
      </w:pPr>
    </w:p>
    <w:p w14:paraId="715316ED" w14:textId="77777777" w:rsidR="00F34517" w:rsidRPr="000A0135" w:rsidRDefault="004A258B" w:rsidP="00AA0483">
      <w:pPr>
        <w:spacing w:after="0" w:line="240" w:lineRule="auto"/>
      </w:pPr>
      <w:r w:rsidRPr="000A0135">
        <w:t>3</w:t>
      </w:r>
      <w:r w:rsidR="00633C20" w:rsidRPr="000A0135">
        <w:t xml:space="preserve">. </w:t>
      </w:r>
      <w:r w:rsidR="008E484B" w:rsidRPr="000A0135">
        <w:t>Select one of the options indicat</w:t>
      </w:r>
      <w:r w:rsidR="00854175" w:rsidRPr="000A0135">
        <w:t>ing your nursing license status.  RN_____  NP_____  L</w:t>
      </w:r>
      <w:r w:rsidR="00F34517" w:rsidRPr="000A0135">
        <w:t>P</w:t>
      </w:r>
      <w:r w:rsidR="008E484B" w:rsidRPr="000A0135">
        <w:t>N/LVN</w:t>
      </w:r>
      <w:r w:rsidR="00854175" w:rsidRPr="000A0135">
        <w:t>_____  O</w:t>
      </w:r>
      <w:r w:rsidR="00F34517" w:rsidRPr="000A0135">
        <w:t>ther</w:t>
      </w:r>
      <w:r w:rsidR="00854175" w:rsidRPr="000A0135">
        <w:t xml:space="preserve">_____   </w:t>
      </w:r>
      <w:r w:rsidR="00F34517" w:rsidRPr="000A0135">
        <w:t>N/A</w:t>
      </w:r>
      <w:r w:rsidR="00854175" w:rsidRPr="000A0135">
        <w:t>_____</w:t>
      </w:r>
    </w:p>
    <w:p w14:paraId="1BA38779" w14:textId="77777777" w:rsidR="00EB5A68" w:rsidRPr="000A0135" w:rsidRDefault="00EB5A68" w:rsidP="00AA0483">
      <w:pPr>
        <w:spacing w:after="0" w:line="240" w:lineRule="auto"/>
      </w:pPr>
    </w:p>
    <w:p w14:paraId="6B90ECB8" w14:textId="77777777" w:rsidR="00854175" w:rsidRPr="000A0135" w:rsidRDefault="004A258B" w:rsidP="00EB5A68">
      <w:pPr>
        <w:spacing w:after="0" w:line="240" w:lineRule="auto"/>
      </w:pPr>
      <w:r w:rsidRPr="000A0135">
        <w:t>4</w:t>
      </w:r>
      <w:r w:rsidR="00633C20" w:rsidRPr="000A0135">
        <w:t xml:space="preserve">. </w:t>
      </w:r>
      <w:r w:rsidR="00EB5A68" w:rsidRPr="000A0135">
        <w:t xml:space="preserve">If you are not a nurse, please </w:t>
      </w:r>
      <w:r w:rsidR="00BE1B80" w:rsidRPr="000A0135">
        <w:t xml:space="preserve">indicate </w:t>
      </w:r>
      <w:r w:rsidR="00EB5A68" w:rsidRPr="000A0135">
        <w:t>the career field that</w:t>
      </w:r>
      <w:r w:rsidR="00854175" w:rsidRPr="000A0135">
        <w:t xml:space="preserve"> best describes your profession.</w:t>
      </w:r>
      <w:r w:rsidR="00BE1B80" w:rsidRPr="000A0135">
        <w:br/>
      </w:r>
      <w:r w:rsidR="00854175" w:rsidRPr="000A0135">
        <w:t xml:space="preserve">_____ </w:t>
      </w:r>
      <w:r w:rsidR="00EB5A68" w:rsidRPr="000A0135">
        <w:t>Social Worker</w:t>
      </w:r>
      <w:r w:rsidR="00213518" w:rsidRPr="000A0135">
        <w:tab/>
      </w:r>
      <w:r w:rsidR="00854175" w:rsidRPr="000A0135">
        <w:t>_____ School Psychologist</w:t>
      </w:r>
      <w:r w:rsidR="00213518" w:rsidRPr="000A0135">
        <w:tab/>
      </w:r>
      <w:r w:rsidR="00362EC7" w:rsidRPr="000A0135">
        <w:t>_____ School Principal</w:t>
      </w:r>
      <w:r w:rsidR="00213518" w:rsidRPr="000A0135">
        <w:tab/>
      </w:r>
      <w:r w:rsidR="00213518" w:rsidRPr="000A0135">
        <w:tab/>
      </w:r>
      <w:r w:rsidR="00362EC7" w:rsidRPr="000A0135">
        <w:t>_____ Occupational</w:t>
      </w:r>
      <w:r w:rsidR="00213518" w:rsidRPr="000A0135">
        <w:t xml:space="preserve"> Therapist</w:t>
      </w:r>
    </w:p>
    <w:p w14:paraId="31D63ECA" w14:textId="77777777" w:rsidR="00854175" w:rsidRPr="000A0135" w:rsidRDefault="00854175" w:rsidP="00EB5A68">
      <w:pPr>
        <w:spacing w:after="0" w:line="240" w:lineRule="auto"/>
      </w:pPr>
      <w:r w:rsidRPr="000A0135">
        <w:t xml:space="preserve">_____ </w:t>
      </w:r>
      <w:r w:rsidR="00BE1B80" w:rsidRPr="000A0135">
        <w:t>Te</w:t>
      </w:r>
      <w:r w:rsidR="00EB5A68" w:rsidRPr="000A0135">
        <w:t>acher</w:t>
      </w:r>
      <w:r w:rsidR="00213518" w:rsidRPr="000A0135">
        <w:tab/>
      </w:r>
      <w:r w:rsidR="00213518" w:rsidRPr="000A0135">
        <w:tab/>
        <w:t>_____ Physical Therapist</w:t>
      </w:r>
      <w:r w:rsidR="00213518" w:rsidRPr="000A0135">
        <w:tab/>
        <w:t xml:space="preserve">_____ School Administrator </w:t>
      </w:r>
      <w:r w:rsidR="00213518" w:rsidRPr="000A0135">
        <w:tab/>
      </w:r>
      <w:r w:rsidRPr="000A0135">
        <w:t>_____ Behavioral Health Specialist</w:t>
      </w:r>
      <w:r w:rsidR="00BE1B80" w:rsidRPr="000A0135">
        <w:t xml:space="preserve">            </w:t>
      </w:r>
    </w:p>
    <w:p w14:paraId="03338D40" w14:textId="77777777" w:rsidR="00854175" w:rsidRPr="000A0135" w:rsidRDefault="00213518" w:rsidP="00EB5A68">
      <w:pPr>
        <w:spacing w:after="0" w:line="240" w:lineRule="auto"/>
      </w:pPr>
      <w:r w:rsidRPr="000A0135">
        <w:t xml:space="preserve">_____ </w:t>
      </w:r>
      <w:r w:rsidRPr="005253EF">
        <w:t>Other</w:t>
      </w:r>
      <w:r w:rsidR="00854175" w:rsidRPr="000A0135">
        <w:tab/>
      </w:r>
      <w:r w:rsidR="00854175" w:rsidRPr="000A0135">
        <w:tab/>
      </w:r>
      <w:r w:rsidR="00BE1B80" w:rsidRPr="000A0135">
        <w:t xml:space="preserve">      </w:t>
      </w:r>
    </w:p>
    <w:p w14:paraId="6BBE76C3" w14:textId="77777777" w:rsidR="00B95DBE" w:rsidRPr="000A0135" w:rsidRDefault="00B95DBE" w:rsidP="00EB5A68">
      <w:pPr>
        <w:spacing w:after="0" w:line="240" w:lineRule="auto"/>
      </w:pPr>
    </w:p>
    <w:p w14:paraId="04DEFE9F" w14:textId="77777777" w:rsidR="00B95DBE" w:rsidRPr="000A0135" w:rsidRDefault="004A258B" w:rsidP="00B95DBE">
      <w:pPr>
        <w:spacing w:after="0" w:line="240" w:lineRule="auto"/>
      </w:pPr>
      <w:r w:rsidRPr="000A0135">
        <w:t>5</w:t>
      </w:r>
      <w:r w:rsidR="00B95DBE" w:rsidRPr="000A0135">
        <w:t xml:space="preserve">. </w:t>
      </w:r>
      <w:r w:rsidR="00B95DBE" w:rsidRPr="000A0135">
        <w:rPr>
          <w:i/>
        </w:rPr>
        <w:t>Reasonable Accommodations</w:t>
      </w:r>
      <w:r w:rsidR="00B95DBE" w:rsidRPr="000A0135">
        <w:t xml:space="preserve">: Requests for accessibility </w:t>
      </w:r>
      <w:r w:rsidR="00586DD5" w:rsidRPr="000A0135">
        <w:t>accommodations</w:t>
      </w:r>
      <w:r w:rsidR="00B95DBE" w:rsidRPr="000A0135">
        <w:t xml:space="preserve"> including food allergies can be </w:t>
      </w:r>
      <w:r w:rsidR="00F83019" w:rsidRPr="000A0135">
        <w:t>listed</w:t>
      </w:r>
      <w:r w:rsidR="00B95DBE" w:rsidRPr="000A0135">
        <w:t xml:space="preserve"> here or </w:t>
      </w:r>
      <w:r w:rsidR="00B217D2" w:rsidRPr="000A0135">
        <w:t>in an email to</w:t>
      </w:r>
      <w:r w:rsidR="00B95DBE" w:rsidRPr="000A0135">
        <w:t xml:space="preserve"> NASN at conference@nasn.org. NASN strives to make reasonable accommodations for all attendees submitting a request.  </w:t>
      </w:r>
    </w:p>
    <w:p w14:paraId="79DAD3D4" w14:textId="77777777" w:rsidR="00586DD5" w:rsidRPr="000A0135" w:rsidRDefault="00586DD5" w:rsidP="00586DD5">
      <w:pPr>
        <w:tabs>
          <w:tab w:val="left" w:leader="underscore" w:pos="11520"/>
        </w:tabs>
        <w:spacing w:after="0" w:line="240" w:lineRule="auto"/>
      </w:pPr>
      <w:r w:rsidRPr="000A0135">
        <w:tab/>
      </w:r>
    </w:p>
    <w:p w14:paraId="5AFD6373" w14:textId="77777777" w:rsidR="00B95DBE" w:rsidRPr="000A0135" w:rsidRDefault="00B95DBE" w:rsidP="00B95DBE">
      <w:pPr>
        <w:tabs>
          <w:tab w:val="left" w:leader="underscore" w:pos="11520"/>
        </w:tabs>
        <w:spacing w:after="0" w:line="240" w:lineRule="auto"/>
      </w:pPr>
      <w:r w:rsidRPr="000A0135">
        <w:tab/>
      </w:r>
    </w:p>
    <w:p w14:paraId="45DD214C" w14:textId="77777777" w:rsidR="00AA0483" w:rsidRPr="000A0135" w:rsidRDefault="00B95DBE" w:rsidP="00B95DBE">
      <w:pPr>
        <w:spacing w:after="0" w:line="240" w:lineRule="auto"/>
      </w:pPr>
      <w:r w:rsidRPr="000A0135">
        <w:tab/>
      </w:r>
    </w:p>
    <w:p w14:paraId="4F533760" w14:textId="77777777" w:rsidR="00BE1B80" w:rsidRPr="000A0135" w:rsidRDefault="004A258B" w:rsidP="00BE1B80">
      <w:pPr>
        <w:spacing w:after="0" w:line="240" w:lineRule="auto"/>
      </w:pPr>
      <w:r w:rsidRPr="000A0135">
        <w:t>6</w:t>
      </w:r>
      <w:r w:rsidR="00633C20" w:rsidRPr="000A0135">
        <w:t xml:space="preserve">. </w:t>
      </w:r>
      <w:r w:rsidR="00BE1B80" w:rsidRPr="000A0135">
        <w:rPr>
          <w:i/>
        </w:rPr>
        <w:t>Delegation or Affiliate List</w:t>
      </w:r>
      <w:r w:rsidR="00BE1B80" w:rsidRPr="000A0135">
        <w:t xml:space="preserve">: A list of NASN members attending the conference is shared with NASN </w:t>
      </w:r>
      <w:r w:rsidR="006C5DB1" w:rsidRPr="000A0135">
        <w:t>a</w:t>
      </w:r>
      <w:r w:rsidR="00DB2260" w:rsidRPr="000A0135">
        <w:t>ffiliate leaders</w:t>
      </w:r>
      <w:r w:rsidR="00BE1B80" w:rsidRPr="000A0135">
        <w:t xml:space="preserve">. The list is for limited use related to the </w:t>
      </w:r>
      <w:r w:rsidR="00586DD5" w:rsidRPr="000A0135">
        <w:t>e</w:t>
      </w:r>
      <w:r w:rsidR="00BE1B80" w:rsidRPr="000A0135">
        <w:t xml:space="preserve">vent and is mainly used to let members know about NASN affiliate activities happening at the </w:t>
      </w:r>
      <w:r w:rsidR="007D7F7D" w:rsidRPr="000A0135">
        <w:t>e</w:t>
      </w:r>
      <w:r w:rsidR="00BE1B80" w:rsidRPr="000A0135">
        <w:t xml:space="preserve">vent. The list includes name, membership classification, </w:t>
      </w:r>
      <w:r w:rsidR="007D7F7D" w:rsidRPr="000A0135">
        <w:t>e</w:t>
      </w:r>
      <w:r w:rsidR="00BE1B80" w:rsidRPr="000A0135">
        <w:t xml:space="preserve">vent registration type, employer, and preferred email address. </w:t>
      </w:r>
      <w:r w:rsidR="00583C62" w:rsidRPr="000A0135">
        <w:br/>
      </w:r>
      <w:r w:rsidR="00BE1B80" w:rsidRPr="000A0135">
        <w:t xml:space="preserve">Do you agree to be included in the delegation list?                                                                        </w:t>
      </w:r>
      <w:r w:rsidR="00583C62" w:rsidRPr="000A0135">
        <w:t xml:space="preserve">                          </w:t>
      </w:r>
      <w:r w:rsidR="00BE1B80" w:rsidRPr="000A0135">
        <w:t xml:space="preserve">YES_____     NO_____ </w:t>
      </w:r>
    </w:p>
    <w:p w14:paraId="468044C0" w14:textId="77777777" w:rsidR="00BE1B80" w:rsidRPr="000A0135" w:rsidRDefault="00BE1B80" w:rsidP="00BE1B80">
      <w:pPr>
        <w:spacing w:after="0" w:line="240" w:lineRule="auto"/>
      </w:pPr>
    </w:p>
    <w:p w14:paraId="41DA62A6" w14:textId="77777777" w:rsidR="00AA0483" w:rsidRPr="000A0135" w:rsidRDefault="004A258B" w:rsidP="00F34517">
      <w:pPr>
        <w:spacing w:after="0" w:line="240" w:lineRule="auto"/>
      </w:pPr>
      <w:r w:rsidRPr="000A0135">
        <w:t>7</w:t>
      </w:r>
      <w:r w:rsidR="00633C20" w:rsidRPr="000A0135">
        <w:t xml:space="preserve">. </w:t>
      </w:r>
      <w:r w:rsidR="00BE1B80" w:rsidRPr="000A0135">
        <w:rPr>
          <w:i/>
        </w:rPr>
        <w:t>Vendor List</w:t>
      </w:r>
      <w:r w:rsidR="00BE1B80" w:rsidRPr="000A0135">
        <w:t xml:space="preserve">: A list of paid attendees and registered speakers is shared with vendors for limited use related to the </w:t>
      </w:r>
      <w:r w:rsidR="007D7F7D" w:rsidRPr="000A0135">
        <w:t>e</w:t>
      </w:r>
      <w:r w:rsidR="00BE1B80" w:rsidRPr="000A0135">
        <w:t xml:space="preserve">vent. The list includes name, employer, primary mailing address, and preferred email address. </w:t>
      </w:r>
    </w:p>
    <w:p w14:paraId="72075F88" w14:textId="77777777" w:rsidR="00AA0483" w:rsidRPr="000A0135" w:rsidRDefault="00F34517" w:rsidP="00D32C22">
      <w:pPr>
        <w:spacing w:after="0" w:line="240" w:lineRule="auto"/>
      </w:pPr>
      <w:r w:rsidRPr="000A0135">
        <w:t xml:space="preserve">Do you agree to be </w:t>
      </w:r>
      <w:r w:rsidR="00AA0483" w:rsidRPr="000A0135">
        <w:t xml:space="preserve">included </w:t>
      </w:r>
      <w:r w:rsidR="00583C62" w:rsidRPr="000A0135">
        <w:t>in the vendor list?</w:t>
      </w:r>
      <w:r w:rsidR="00583C62" w:rsidRPr="000A0135">
        <w:tab/>
      </w:r>
      <w:r w:rsidR="00583C62" w:rsidRPr="000A0135">
        <w:tab/>
      </w:r>
      <w:r w:rsidR="00583C62" w:rsidRPr="000A0135">
        <w:tab/>
      </w:r>
      <w:r w:rsidR="00583C62" w:rsidRPr="000A0135">
        <w:tab/>
      </w:r>
      <w:r w:rsidR="00583C62" w:rsidRPr="000A0135">
        <w:tab/>
      </w:r>
      <w:r w:rsidR="00583C62" w:rsidRPr="000A0135">
        <w:tab/>
      </w:r>
      <w:r w:rsidR="00583C62" w:rsidRPr="000A0135">
        <w:tab/>
      </w:r>
      <w:r w:rsidR="00583C62" w:rsidRPr="000A0135">
        <w:tab/>
        <w:t xml:space="preserve"> </w:t>
      </w:r>
      <w:r w:rsidR="00AA0483" w:rsidRPr="000A0135">
        <w:t>YES</w:t>
      </w:r>
      <w:r w:rsidR="00D32C22" w:rsidRPr="000A0135">
        <w:t>____</w:t>
      </w:r>
      <w:r w:rsidR="00583C62" w:rsidRPr="000A0135">
        <w:t xml:space="preserve">_   </w:t>
      </w:r>
      <w:r w:rsidR="00AA0483" w:rsidRPr="000A0135">
        <w:t xml:space="preserve"> NO_____</w:t>
      </w:r>
    </w:p>
    <w:p w14:paraId="1FE8CD75" w14:textId="77777777" w:rsidR="00106629" w:rsidRPr="000A0135" w:rsidRDefault="00106629" w:rsidP="00D32C22">
      <w:pPr>
        <w:spacing w:after="0" w:line="240" w:lineRule="auto"/>
      </w:pPr>
    </w:p>
    <w:p w14:paraId="411ECE75" w14:textId="771DE0F3" w:rsidR="00854175" w:rsidRPr="000A0135" w:rsidRDefault="0012584F" w:rsidP="00F34517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643E589" wp14:editId="0F1015B8">
                <wp:simplePos x="0" y="0"/>
                <wp:positionH relativeFrom="column">
                  <wp:posOffset>6950075</wp:posOffset>
                </wp:positionH>
                <wp:positionV relativeFrom="paragraph">
                  <wp:posOffset>646430</wp:posOffset>
                </wp:positionV>
                <wp:extent cx="189865" cy="189865"/>
                <wp:effectExtent l="6350" t="12700" r="13335" b="698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9865" cy="1898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3EE399" id="Rectangle 2" o:spid="_x0000_s1026" style="position:absolute;margin-left:547.25pt;margin-top:50.9pt;width:14.95pt;height:14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"/>
            </w:pict>
          </mc:Fallback>
        </mc:AlternateContent>
      </w:r>
      <w:r w:rsidR="004A258B" w:rsidRPr="000A0135">
        <w:t>8</w:t>
      </w:r>
      <w:r w:rsidR="00106629" w:rsidRPr="000A0135">
        <w:t xml:space="preserve">. </w:t>
      </w:r>
      <w:r w:rsidR="00106629" w:rsidRPr="000A0135">
        <w:rPr>
          <w:i/>
        </w:rPr>
        <w:t xml:space="preserve">Terms and Conditions of Attendance and Participation: </w:t>
      </w:r>
      <w:r w:rsidR="00106629" w:rsidRPr="000A0135">
        <w:t>When</w:t>
      </w:r>
      <w:r w:rsidR="00362EC7" w:rsidRPr="000A0135">
        <w:t xml:space="preserve"> registering for NASN</w:t>
      </w:r>
      <w:r w:rsidR="009E3A1C">
        <w:t>2020</w:t>
      </w:r>
      <w:r w:rsidR="00B51F57" w:rsidRPr="000A0135">
        <w:t xml:space="preserve">, you </w:t>
      </w:r>
      <w:r w:rsidR="00106629" w:rsidRPr="000A0135">
        <w:t xml:space="preserve">must </w:t>
      </w:r>
      <w:r w:rsidR="00B51F57" w:rsidRPr="000A0135">
        <w:t xml:space="preserve">agree to the terms and conditions, which form a binding legal contract between the </w:t>
      </w:r>
      <w:r w:rsidR="007B20B0" w:rsidRPr="000A0135">
        <w:t xml:space="preserve">NASN </w:t>
      </w:r>
      <w:r w:rsidR="00B51F57" w:rsidRPr="000A0135">
        <w:t>and the reg</w:t>
      </w:r>
      <w:r w:rsidR="007B20B0" w:rsidRPr="000A0135">
        <w:t>istered attendee or participant</w:t>
      </w:r>
      <w:r w:rsidR="00B51F57" w:rsidRPr="000A0135">
        <w:t xml:space="preserve">. </w:t>
      </w:r>
      <w:r w:rsidR="007B20B0" w:rsidRPr="000A0135">
        <w:t xml:space="preserve">View the terms online at </w:t>
      </w:r>
      <w:hyperlink r:id="rId7" w:history="1">
        <w:r w:rsidR="00362EC7" w:rsidRPr="000A0135">
          <w:rPr>
            <w:rStyle w:val="Hyperlink"/>
          </w:rPr>
          <w:t>https://www.nasn.org/nasn</w:t>
        </w:r>
        <w:r w:rsidR="009E3A1C">
          <w:rPr>
            <w:rStyle w:val="Hyperlink"/>
          </w:rPr>
          <w:t>2020</w:t>
        </w:r>
        <w:r w:rsidR="00362EC7" w:rsidRPr="000A0135">
          <w:rPr>
            <w:rStyle w:val="Hyperlink"/>
          </w:rPr>
          <w:t>/attendees/terms</w:t>
        </w:r>
      </w:hyperlink>
      <w:r w:rsidR="00106629" w:rsidRPr="000A0135">
        <w:t xml:space="preserve"> </w:t>
      </w:r>
      <w:r w:rsidR="007B20B0" w:rsidRPr="000A0135">
        <w:t xml:space="preserve">or request a copy by contacting the NASN conference team at </w:t>
      </w:r>
      <w:hyperlink r:id="rId8" w:history="1">
        <w:r w:rsidR="007B20B0" w:rsidRPr="000A0135">
          <w:rPr>
            <w:rStyle w:val="Hyperlink"/>
          </w:rPr>
          <w:t>conference@nasn.org</w:t>
        </w:r>
      </w:hyperlink>
      <w:r w:rsidR="007B20B0" w:rsidRPr="000A0135">
        <w:t xml:space="preserve">. </w:t>
      </w:r>
    </w:p>
    <w:p w14:paraId="55E326E2" w14:textId="77777777" w:rsidR="00D32C22" w:rsidRPr="000A0135" w:rsidRDefault="00854175" w:rsidP="00854175">
      <w:pPr>
        <w:spacing w:after="0" w:line="240" w:lineRule="auto"/>
        <w:ind w:left="5760"/>
        <w:rPr>
          <w:b/>
        </w:rPr>
      </w:pPr>
      <w:r w:rsidRPr="000A0135">
        <w:rPr>
          <w:b/>
        </w:rPr>
        <w:t xml:space="preserve">      Check this box to </w:t>
      </w:r>
      <w:r w:rsidR="00106629" w:rsidRPr="000A0135">
        <w:rPr>
          <w:b/>
        </w:rPr>
        <w:t>agree to the terms and conditions.</w:t>
      </w:r>
    </w:p>
    <w:p w14:paraId="065797C7" w14:textId="77777777" w:rsidR="00106629" w:rsidRPr="000A0135" w:rsidRDefault="00CD2F7E" w:rsidP="00D32C22">
      <w:pPr>
        <w:spacing w:after="0" w:line="240" w:lineRule="auto"/>
        <w:jc w:val="center"/>
        <w:rPr>
          <w:b/>
        </w:rPr>
      </w:pP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rPr>
          <w:b/>
        </w:rPr>
        <w:softHyphen/>
      </w:r>
      <w:r w:rsidRPr="000A0135">
        <w:t>__________________________________________________________________________</w:t>
      </w:r>
    </w:p>
    <w:p w14:paraId="69666171" w14:textId="77777777" w:rsidR="00F34517" w:rsidRPr="000A0135" w:rsidRDefault="00D32C22" w:rsidP="00D32C22">
      <w:pPr>
        <w:spacing w:after="0" w:line="240" w:lineRule="auto"/>
        <w:jc w:val="center"/>
      </w:pPr>
      <w:r w:rsidRPr="000A0135">
        <w:t>PAY</w:t>
      </w:r>
      <w:r w:rsidR="00D3301F" w:rsidRPr="000A0135">
        <w:t>M</w:t>
      </w:r>
      <w:r w:rsidRPr="000A0135">
        <w:t>ENT</w:t>
      </w:r>
      <w:r w:rsidR="00D3301F" w:rsidRPr="000A0135">
        <w:t xml:space="preserve"> – Prepayment in U.S. funds is required</w:t>
      </w:r>
      <w:r w:rsidR="00A2466F" w:rsidRPr="000A0135">
        <w:t>.</w:t>
      </w:r>
    </w:p>
    <w:p w14:paraId="17B51614" w14:textId="77777777" w:rsidR="00F34517" w:rsidRPr="000A0135" w:rsidRDefault="00F34517" w:rsidP="003B09D7">
      <w:pPr>
        <w:spacing w:after="0" w:line="240" w:lineRule="auto"/>
        <w:jc w:val="center"/>
      </w:pPr>
      <w:r w:rsidRPr="000A0135">
        <w:t>NASN accepts checks (no personal checks onsite)</w:t>
      </w:r>
      <w:r w:rsidR="003B09D7" w:rsidRPr="000A0135">
        <w:t xml:space="preserve"> and</w:t>
      </w:r>
      <w:r w:rsidRPr="000A0135">
        <w:t xml:space="preserve"> </w:t>
      </w:r>
      <w:r w:rsidR="00D32C22" w:rsidRPr="000A0135">
        <w:t>money orders</w:t>
      </w:r>
      <w:r w:rsidR="003B09D7" w:rsidRPr="000A0135">
        <w:t xml:space="preserve"> payable to NASN</w:t>
      </w:r>
      <w:r w:rsidR="009E3A1C">
        <w:t>2020</w:t>
      </w:r>
      <w:r w:rsidR="003B1600">
        <w:t>,</w:t>
      </w:r>
      <w:r w:rsidR="003B09D7" w:rsidRPr="000A0135">
        <w:br/>
      </w:r>
      <w:r w:rsidRPr="000A0135">
        <w:t>VISA, MasterCard, Discover, American</w:t>
      </w:r>
      <w:r w:rsidR="00D32C22" w:rsidRPr="000A0135">
        <w:t xml:space="preserve"> </w:t>
      </w:r>
      <w:r w:rsidR="00F83019" w:rsidRPr="000A0135">
        <w:t>Express, and purchase o</w:t>
      </w:r>
      <w:r w:rsidRPr="000A0135">
        <w:t xml:space="preserve">rders </w:t>
      </w:r>
      <w:r w:rsidR="00D32C22" w:rsidRPr="000A0135">
        <w:t>a</w:t>
      </w:r>
      <w:r w:rsidRPr="000A0135">
        <w:t>ccompan</w:t>
      </w:r>
      <w:r w:rsidR="00D32C22" w:rsidRPr="000A0135">
        <w:t>ied by a registration form</w:t>
      </w:r>
      <w:r w:rsidRPr="000A0135">
        <w:t>.</w:t>
      </w:r>
      <w:r w:rsidR="00D32C22" w:rsidRPr="000A0135">
        <w:t xml:space="preserve">  </w:t>
      </w:r>
      <w:r w:rsidR="00D32C22" w:rsidRPr="000A0135">
        <w:br/>
      </w:r>
    </w:p>
    <w:p w14:paraId="191CB191" w14:textId="77777777" w:rsidR="00D3301F" w:rsidRPr="000A0135" w:rsidRDefault="00D3301F" w:rsidP="00D3301F">
      <w:pPr>
        <w:spacing w:after="0" w:line="240" w:lineRule="auto"/>
        <w:jc w:val="center"/>
      </w:pPr>
      <w:r w:rsidRPr="000A0135">
        <w:t xml:space="preserve">Submit this form </w:t>
      </w:r>
      <w:r w:rsidR="00F3413B" w:rsidRPr="000A0135">
        <w:t>with payment or purchase order.</w:t>
      </w:r>
      <w:r w:rsidR="008121A2" w:rsidRPr="000A0135">
        <w:t xml:space="preserve"> You can also register</w:t>
      </w:r>
      <w:r w:rsidR="003571FD" w:rsidRPr="000A0135">
        <w:t xml:space="preserve"> online</w:t>
      </w:r>
      <w:r w:rsidR="003571FD" w:rsidRPr="000A0135">
        <w:rPr>
          <w:color w:val="00B050"/>
        </w:rPr>
        <w:t xml:space="preserve"> </w:t>
      </w:r>
      <w:r w:rsidR="003571FD" w:rsidRPr="000A0135">
        <w:rPr>
          <w:color w:val="000000"/>
        </w:rPr>
        <w:t>with a credit card</w:t>
      </w:r>
      <w:r w:rsidR="00362EC7" w:rsidRPr="000A0135">
        <w:t xml:space="preserve"> at www.nasn.org/nasn</w:t>
      </w:r>
      <w:r w:rsidR="009E3A1C">
        <w:t>2020</w:t>
      </w:r>
      <w:r w:rsidR="008121A2" w:rsidRPr="000A0135">
        <w:t>.</w:t>
      </w:r>
      <w:r w:rsidR="00F3413B" w:rsidRPr="000A0135">
        <w:br/>
      </w:r>
      <w:r w:rsidRPr="000A0135">
        <w:t>NASN</w:t>
      </w:r>
      <w:r w:rsidR="009E3A1C">
        <w:t>2020</w:t>
      </w:r>
      <w:r w:rsidRPr="000A0135">
        <w:t>, 1100 Wayne Avenue, Suite</w:t>
      </w:r>
      <w:r w:rsidR="00F3413B" w:rsidRPr="000A0135">
        <w:t xml:space="preserve"> 925, Silver Spring, MD 20910 • conference@nasn.org • Fax: 1-301-585-1791</w:t>
      </w:r>
    </w:p>
    <w:p w14:paraId="7CD4D945" w14:textId="77777777" w:rsidR="003B09D7" w:rsidRPr="000A0135" w:rsidRDefault="003B09D7" w:rsidP="00F34517">
      <w:pPr>
        <w:spacing w:after="0" w:line="240" w:lineRule="auto"/>
      </w:pPr>
    </w:p>
    <w:p w14:paraId="0CA024DB" w14:textId="77777777" w:rsidR="00F34517" w:rsidRPr="000A0135" w:rsidRDefault="003B09D7" w:rsidP="00F34517">
      <w:pPr>
        <w:spacing w:after="0" w:line="240" w:lineRule="auto"/>
      </w:pPr>
      <w:r w:rsidRPr="000A0135">
        <w:t xml:space="preserve">Credit Card (select one):  </w:t>
      </w:r>
      <w:r w:rsidR="00F34517" w:rsidRPr="000A0135">
        <w:t>AMEX</w:t>
      </w:r>
      <w:r w:rsidRPr="000A0135">
        <w:t xml:space="preserve">_____     </w:t>
      </w:r>
      <w:r w:rsidR="00F34517" w:rsidRPr="000A0135">
        <w:t>MasterCard</w:t>
      </w:r>
      <w:r w:rsidRPr="000A0135">
        <w:t xml:space="preserve">_____     </w:t>
      </w:r>
      <w:r w:rsidR="00F34517" w:rsidRPr="000A0135">
        <w:t>Visa</w:t>
      </w:r>
      <w:r w:rsidRPr="000A0135">
        <w:t xml:space="preserve">_____     </w:t>
      </w:r>
      <w:r w:rsidR="00F34517" w:rsidRPr="000A0135">
        <w:t>Discover</w:t>
      </w:r>
      <w:r w:rsidRPr="000A0135">
        <w:t>_____</w:t>
      </w:r>
    </w:p>
    <w:p w14:paraId="76B2918A" w14:textId="77777777" w:rsidR="00F34517" w:rsidRPr="000A0135" w:rsidRDefault="003B09D7" w:rsidP="00F34517">
      <w:pPr>
        <w:spacing w:after="0" w:line="240" w:lineRule="auto"/>
      </w:pPr>
      <w:r w:rsidRPr="000A0135">
        <w:t>Credit Card Number:</w:t>
      </w:r>
      <w:r w:rsidR="00F34517" w:rsidRPr="000A0135">
        <w:t>____________________________</w:t>
      </w:r>
      <w:r w:rsidRPr="000A0135">
        <w:t xml:space="preserve">_________     </w:t>
      </w:r>
      <w:r w:rsidR="00F34517" w:rsidRPr="000A0135">
        <w:t>Security Code Number:_______</w:t>
      </w:r>
      <w:r w:rsidRPr="000A0135">
        <w:t xml:space="preserve">     </w:t>
      </w:r>
      <w:r w:rsidR="00F34517" w:rsidRPr="000A0135">
        <w:t>Exp. Date:</w:t>
      </w:r>
      <w:r w:rsidRPr="000A0135">
        <w:t>____________</w:t>
      </w:r>
    </w:p>
    <w:p w14:paraId="3B864CE0" w14:textId="77777777" w:rsidR="003B09D7" w:rsidRPr="000A0135" w:rsidRDefault="003B09D7" w:rsidP="003B09D7">
      <w:pPr>
        <w:tabs>
          <w:tab w:val="left" w:leader="underscore" w:pos="11520"/>
        </w:tabs>
        <w:spacing w:after="0" w:line="240" w:lineRule="auto"/>
      </w:pPr>
      <w:r w:rsidRPr="000A0135">
        <w:t>Name on Card (Please Print):</w:t>
      </w:r>
      <w:r w:rsidRPr="000A0135">
        <w:tab/>
      </w:r>
    </w:p>
    <w:p w14:paraId="2A3FFD07" w14:textId="77777777" w:rsidR="00F34517" w:rsidRPr="000A0135" w:rsidRDefault="003B09D7" w:rsidP="003B09D7">
      <w:pPr>
        <w:tabs>
          <w:tab w:val="left" w:leader="underscore" w:pos="11520"/>
        </w:tabs>
        <w:spacing w:after="0" w:line="240" w:lineRule="auto"/>
      </w:pPr>
      <w:r w:rsidRPr="000A0135">
        <w:t>Authorized Signature:</w:t>
      </w:r>
      <w:r w:rsidRPr="000A0135">
        <w:tab/>
      </w:r>
    </w:p>
    <w:p w14:paraId="73DAAC3D" w14:textId="77777777" w:rsidR="00DB2260" w:rsidRPr="000A0135" w:rsidRDefault="00DB2260" w:rsidP="003B09D7">
      <w:pPr>
        <w:spacing w:after="0" w:line="240" w:lineRule="auto"/>
        <w:jc w:val="center"/>
      </w:pPr>
    </w:p>
    <w:p w14:paraId="270E90EE" w14:textId="77777777" w:rsidR="00F34517" w:rsidRPr="000A0135" w:rsidRDefault="00F34517" w:rsidP="003B09D7">
      <w:pPr>
        <w:spacing w:after="0" w:line="240" w:lineRule="auto"/>
        <w:jc w:val="center"/>
        <w:rPr>
          <w:i/>
        </w:rPr>
      </w:pPr>
      <w:r w:rsidRPr="000A0135">
        <w:rPr>
          <w:i/>
        </w:rPr>
        <w:t>If the total calculated on the registration form is incorrect, NASN is authorized to charge the correct amount.</w:t>
      </w:r>
    </w:p>
    <w:p w14:paraId="74DABC2C" w14:textId="77777777" w:rsidR="003B09D7" w:rsidRPr="000A0135" w:rsidRDefault="003B09D7" w:rsidP="00F34517">
      <w:pPr>
        <w:spacing w:after="0" w:line="240" w:lineRule="auto"/>
      </w:pPr>
    </w:p>
    <w:p w14:paraId="0671C94B" w14:textId="77777777" w:rsidR="003B09D7" w:rsidRPr="000A0135" w:rsidRDefault="007B20B0" w:rsidP="00DB2260">
      <w:pPr>
        <w:spacing w:after="0" w:line="240" w:lineRule="auto"/>
      </w:pPr>
      <w:r w:rsidRPr="000A0135">
        <w:rPr>
          <w:b/>
        </w:rPr>
        <w:t>Cancellation of Registration</w:t>
      </w:r>
      <w:r w:rsidR="00EE4560">
        <w:t xml:space="preserve">: </w:t>
      </w:r>
      <w:r w:rsidRPr="000A0135">
        <w:t xml:space="preserve"> A refund less a cancellation fee of $75 will be provided if the cancella</w:t>
      </w:r>
      <w:r w:rsidR="00583C62" w:rsidRPr="000A0135">
        <w:t xml:space="preserve">tion or request for a refund is </w:t>
      </w:r>
      <w:r w:rsidRPr="000A0135">
        <w:t xml:space="preserve">received by NASN </w:t>
      </w:r>
      <w:r w:rsidR="00F131B0" w:rsidRPr="000A0135">
        <w:t xml:space="preserve">30 days </w:t>
      </w:r>
      <w:r w:rsidR="00F83019" w:rsidRPr="000A0135">
        <w:t xml:space="preserve">prior to the </w:t>
      </w:r>
      <w:r w:rsidR="004577D4" w:rsidRPr="000A0135">
        <w:t xml:space="preserve">event </w:t>
      </w:r>
      <w:r w:rsidR="00F83019" w:rsidRPr="000A0135">
        <w:t>start</w:t>
      </w:r>
      <w:r w:rsidR="004577D4" w:rsidRPr="000A0135">
        <w:t xml:space="preserve"> date</w:t>
      </w:r>
      <w:r w:rsidRPr="000A0135">
        <w:t xml:space="preserve">.  All cancellations and requests for refunds MUST be submitted in writing.  Send emails to conference@nasn.org and letters to: NASN, Attention: Annual Conference Team, 1100 Wayne Avenue Suite 925, Silver Spring, Maryland, 20910. </w:t>
      </w:r>
    </w:p>
    <w:sectPr w:rsidR="003B09D7" w:rsidRPr="000A0135" w:rsidSect="000133F7">
      <w:headerReference w:type="default" r:id="rId9"/>
      <w:pgSz w:w="12240" w:h="15840" w:code="1"/>
      <w:pgMar w:top="245" w:right="360" w:bottom="90" w:left="360" w:header="144" w:footer="36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2362E" w14:textId="77777777" w:rsidR="00684548" w:rsidRDefault="00684548" w:rsidP="00F34517">
      <w:pPr>
        <w:spacing w:after="0" w:line="240" w:lineRule="auto"/>
      </w:pPr>
      <w:r>
        <w:separator/>
      </w:r>
    </w:p>
  </w:endnote>
  <w:endnote w:type="continuationSeparator" w:id="0">
    <w:p w14:paraId="6532A12A" w14:textId="77777777" w:rsidR="00684548" w:rsidRDefault="00684548" w:rsidP="00F34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0E0683" w14:textId="77777777" w:rsidR="00684548" w:rsidRDefault="00684548" w:rsidP="00F34517">
      <w:pPr>
        <w:spacing w:after="0" w:line="240" w:lineRule="auto"/>
      </w:pPr>
      <w:r>
        <w:separator/>
      </w:r>
    </w:p>
  </w:footnote>
  <w:footnote w:type="continuationSeparator" w:id="0">
    <w:p w14:paraId="7BB43420" w14:textId="77777777" w:rsidR="00684548" w:rsidRDefault="00684548" w:rsidP="00F34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71A151" w14:textId="77777777" w:rsidR="000133F7" w:rsidRDefault="000133F7" w:rsidP="00F34517">
    <w:pPr>
      <w:pStyle w:val="Header"/>
      <w:jc w:val="right"/>
    </w:pPr>
    <w:r>
      <w:t xml:space="preserve">Page </w:t>
    </w:r>
    <w:r w:rsidR="009A0475">
      <w:fldChar w:fldCharType="begin"/>
    </w:r>
    <w:r w:rsidR="009A0475">
      <w:instrText xml:space="preserve"> PAGE   \* MERGEFORMAT </w:instrText>
    </w:r>
    <w:r w:rsidR="009A0475">
      <w:fldChar w:fldCharType="separate"/>
    </w:r>
    <w:r w:rsidR="00EE4560">
      <w:rPr>
        <w:noProof/>
      </w:rPr>
      <w:t>1</w:t>
    </w:r>
    <w:r w:rsidR="009A0475"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TEzMTIyMzYAAiUdpeDU4uLM/DyQAuNaAJy5q10sAAAA"/>
  </w:docVars>
  <w:rsids>
    <w:rsidRoot w:val="00D32104"/>
    <w:rsid w:val="00000071"/>
    <w:rsid w:val="000133F7"/>
    <w:rsid w:val="000A0135"/>
    <w:rsid w:val="000C09B4"/>
    <w:rsid w:val="000F0A8C"/>
    <w:rsid w:val="00106629"/>
    <w:rsid w:val="00106BED"/>
    <w:rsid w:val="001228F5"/>
    <w:rsid w:val="0012584F"/>
    <w:rsid w:val="00160DBA"/>
    <w:rsid w:val="00183C5D"/>
    <w:rsid w:val="001B513D"/>
    <w:rsid w:val="001C306C"/>
    <w:rsid w:val="00213518"/>
    <w:rsid w:val="00224F18"/>
    <w:rsid w:val="002336CA"/>
    <w:rsid w:val="002802E1"/>
    <w:rsid w:val="002A5ADE"/>
    <w:rsid w:val="002A668A"/>
    <w:rsid w:val="002B16DD"/>
    <w:rsid w:val="002D1ED8"/>
    <w:rsid w:val="002E0E95"/>
    <w:rsid w:val="003571FD"/>
    <w:rsid w:val="003577C2"/>
    <w:rsid w:val="00362EC7"/>
    <w:rsid w:val="003A13C3"/>
    <w:rsid w:val="003B09D7"/>
    <w:rsid w:val="003B1600"/>
    <w:rsid w:val="003C390A"/>
    <w:rsid w:val="00400F8B"/>
    <w:rsid w:val="00447C58"/>
    <w:rsid w:val="00451BF0"/>
    <w:rsid w:val="004577D4"/>
    <w:rsid w:val="00493E24"/>
    <w:rsid w:val="004A258B"/>
    <w:rsid w:val="005253EF"/>
    <w:rsid w:val="0056288A"/>
    <w:rsid w:val="00583C62"/>
    <w:rsid w:val="00586DD5"/>
    <w:rsid w:val="005A2774"/>
    <w:rsid w:val="005D6F64"/>
    <w:rsid w:val="005E2DF0"/>
    <w:rsid w:val="005F6A17"/>
    <w:rsid w:val="00633C20"/>
    <w:rsid w:val="00644E1C"/>
    <w:rsid w:val="006830A6"/>
    <w:rsid w:val="00684548"/>
    <w:rsid w:val="006C536B"/>
    <w:rsid w:val="006C5DB1"/>
    <w:rsid w:val="006F2B91"/>
    <w:rsid w:val="006F6896"/>
    <w:rsid w:val="00714745"/>
    <w:rsid w:val="0075708C"/>
    <w:rsid w:val="00775B76"/>
    <w:rsid w:val="007B20B0"/>
    <w:rsid w:val="007D5B92"/>
    <w:rsid w:val="007D7F7D"/>
    <w:rsid w:val="008121A2"/>
    <w:rsid w:val="00854175"/>
    <w:rsid w:val="008C16B9"/>
    <w:rsid w:val="008D495E"/>
    <w:rsid w:val="008E1144"/>
    <w:rsid w:val="008E484B"/>
    <w:rsid w:val="0090017D"/>
    <w:rsid w:val="00913A1A"/>
    <w:rsid w:val="00930BAF"/>
    <w:rsid w:val="00966252"/>
    <w:rsid w:val="0099740C"/>
    <w:rsid w:val="00997B90"/>
    <w:rsid w:val="009A0475"/>
    <w:rsid w:val="009E3A1C"/>
    <w:rsid w:val="009F1317"/>
    <w:rsid w:val="009F4B0E"/>
    <w:rsid w:val="00A23ACB"/>
    <w:rsid w:val="00A2466F"/>
    <w:rsid w:val="00A7611F"/>
    <w:rsid w:val="00A95562"/>
    <w:rsid w:val="00AA0483"/>
    <w:rsid w:val="00AC2706"/>
    <w:rsid w:val="00AE6BDA"/>
    <w:rsid w:val="00B02033"/>
    <w:rsid w:val="00B06860"/>
    <w:rsid w:val="00B12CFF"/>
    <w:rsid w:val="00B217D2"/>
    <w:rsid w:val="00B51F57"/>
    <w:rsid w:val="00B5782C"/>
    <w:rsid w:val="00B769E1"/>
    <w:rsid w:val="00B86A21"/>
    <w:rsid w:val="00B95DBE"/>
    <w:rsid w:val="00BA571B"/>
    <w:rsid w:val="00BA6AFD"/>
    <w:rsid w:val="00BD2466"/>
    <w:rsid w:val="00BE1B80"/>
    <w:rsid w:val="00BE4523"/>
    <w:rsid w:val="00C0075B"/>
    <w:rsid w:val="00C02838"/>
    <w:rsid w:val="00C07F23"/>
    <w:rsid w:val="00C4622D"/>
    <w:rsid w:val="00CA0663"/>
    <w:rsid w:val="00CD2F7E"/>
    <w:rsid w:val="00CE4269"/>
    <w:rsid w:val="00D04BE8"/>
    <w:rsid w:val="00D32104"/>
    <w:rsid w:val="00D32C22"/>
    <w:rsid w:val="00D3301F"/>
    <w:rsid w:val="00D57688"/>
    <w:rsid w:val="00D61BDD"/>
    <w:rsid w:val="00D7383B"/>
    <w:rsid w:val="00D74B02"/>
    <w:rsid w:val="00D87A86"/>
    <w:rsid w:val="00D94426"/>
    <w:rsid w:val="00DA0203"/>
    <w:rsid w:val="00DB2260"/>
    <w:rsid w:val="00DC49F1"/>
    <w:rsid w:val="00E50C78"/>
    <w:rsid w:val="00E8177E"/>
    <w:rsid w:val="00EB5A68"/>
    <w:rsid w:val="00EB75F8"/>
    <w:rsid w:val="00EC457B"/>
    <w:rsid w:val="00EE4560"/>
    <w:rsid w:val="00EF1D39"/>
    <w:rsid w:val="00F06E88"/>
    <w:rsid w:val="00F123B6"/>
    <w:rsid w:val="00F131B0"/>
    <w:rsid w:val="00F3413B"/>
    <w:rsid w:val="00F34517"/>
    <w:rsid w:val="00F450CE"/>
    <w:rsid w:val="00F5023F"/>
    <w:rsid w:val="00F654D8"/>
    <w:rsid w:val="00F811A8"/>
    <w:rsid w:val="00F83019"/>
    <w:rsid w:val="00FC02EF"/>
    <w:rsid w:val="00FC5E2E"/>
    <w:rsid w:val="00FC613A"/>
    <w:rsid w:val="00FD1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E9239"/>
  <w15:docId w15:val="{6946F83A-9516-4BE0-A816-83C0801BD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24F1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45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4517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F345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34517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B09D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06629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2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ference@nasn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asn.org/nasn2019/attendees/term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100EAC-D432-4731-82E3-FEF68FE15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12</Words>
  <Characters>577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SN</Company>
  <LinksUpToDate>false</LinksUpToDate>
  <CharactersWithSpaces>6769</CharactersWithSpaces>
  <SharedDoc>false</SharedDoc>
  <HLinks>
    <vt:vector size="12" baseType="variant">
      <vt:variant>
        <vt:i4>4915323</vt:i4>
      </vt:variant>
      <vt:variant>
        <vt:i4>3</vt:i4>
      </vt:variant>
      <vt:variant>
        <vt:i4>0</vt:i4>
      </vt:variant>
      <vt:variant>
        <vt:i4>5</vt:i4>
      </vt:variant>
      <vt:variant>
        <vt:lpwstr>mailto:conference@nasn.org</vt:lpwstr>
      </vt:variant>
      <vt:variant>
        <vt:lpwstr/>
      </vt:variant>
      <vt:variant>
        <vt:i4>4784195</vt:i4>
      </vt:variant>
      <vt:variant>
        <vt:i4>0</vt:i4>
      </vt:variant>
      <vt:variant>
        <vt:i4>0</vt:i4>
      </vt:variant>
      <vt:variant>
        <vt:i4>5</vt:i4>
      </vt:variant>
      <vt:variant>
        <vt:lpwstr>https://www.nasn.org/nasn2019/attendees/ter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on Conley</dc:creator>
  <cp:lastModifiedBy>Sharon Conley</cp:lastModifiedBy>
  <cp:revision>2</cp:revision>
  <cp:lastPrinted>2020-02-07T15:52:00Z</cp:lastPrinted>
  <dcterms:created xsi:type="dcterms:W3CDTF">2020-02-07T15:52:00Z</dcterms:created>
  <dcterms:modified xsi:type="dcterms:W3CDTF">2020-02-07T15:52:00Z</dcterms:modified>
</cp:coreProperties>
</file>